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2B440" w14:textId="225D97FB" w:rsidR="005358B0" w:rsidRPr="005358B0" w:rsidRDefault="005358B0" w:rsidP="005358B0">
      <w:pPr>
        <w:pStyle w:val="Heading2"/>
        <w:jc w:val="center"/>
        <w:rPr>
          <w:rStyle w:val="Strong"/>
          <w:color w:val="7030A0"/>
        </w:rPr>
      </w:pPr>
      <w:r w:rsidRPr="005358B0">
        <w:rPr>
          <w:rStyle w:val="Strong"/>
          <w:color w:val="7030A0"/>
        </w:rPr>
        <w:t xml:space="preserve">BCSSE </w:t>
      </w:r>
      <w:r w:rsidR="00552414">
        <w:rPr>
          <w:rStyle w:val="Strong"/>
          <w:color w:val="7030A0"/>
        </w:rPr>
        <w:t>S</w:t>
      </w:r>
      <w:r w:rsidRPr="005358B0">
        <w:rPr>
          <w:rStyle w:val="Strong"/>
          <w:color w:val="7030A0"/>
        </w:rPr>
        <w:t xml:space="preserve">urvey </w:t>
      </w:r>
      <w:r w:rsidR="00552414">
        <w:rPr>
          <w:rStyle w:val="Strong"/>
          <w:color w:val="7030A0"/>
        </w:rPr>
        <w:t>I</w:t>
      </w:r>
      <w:r w:rsidRPr="005358B0">
        <w:rPr>
          <w:rStyle w:val="Strong"/>
          <w:color w:val="7030A0"/>
        </w:rPr>
        <w:t>tems</w:t>
      </w:r>
      <w:r w:rsidR="00171AA5">
        <w:rPr>
          <w:rStyle w:val="Strong"/>
          <w:color w:val="7030A0"/>
        </w:rPr>
        <w:t xml:space="preserve"> (Online version)</w:t>
      </w:r>
    </w:p>
    <w:p w14:paraId="621C50F1" w14:textId="77777777" w:rsidR="005358B0" w:rsidRDefault="005358B0" w:rsidP="005358B0">
      <w:pPr>
        <w:pStyle w:val="BCSSEitemheading"/>
        <w:rPr>
          <w:rStyle w:val="Strong"/>
        </w:rPr>
      </w:pPr>
    </w:p>
    <w:p w14:paraId="7F9D8F5D" w14:textId="0EF82E7E" w:rsidR="00B65624" w:rsidRPr="00ED10D4" w:rsidRDefault="00B65624" w:rsidP="005358B0">
      <w:pPr>
        <w:pStyle w:val="BCSSEitemheading"/>
        <w:rPr>
          <w:rStyle w:val="Strong"/>
        </w:rPr>
      </w:pPr>
      <w:r w:rsidRPr="00ED10D4">
        <w:rPr>
          <w:rStyle w:val="Strong"/>
        </w:rPr>
        <w:t>Please enter your Student ID number in the box below. Do not enter your Social Security number.</w:t>
      </w:r>
    </w:p>
    <w:p w14:paraId="5A91EA1B" w14:textId="77777777" w:rsidR="00B65624" w:rsidRDefault="00B65624" w:rsidP="00B65624">
      <w:pPr>
        <w:spacing w:after="0" w:line="240" w:lineRule="auto"/>
        <w:ind w:left="180"/>
      </w:pPr>
    </w:p>
    <w:p w14:paraId="2ACEF4D6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Enter your name below:</w:t>
      </w:r>
    </w:p>
    <w:p w14:paraId="60938637" w14:textId="77777777" w:rsidR="00B65624" w:rsidRPr="004532F7" w:rsidRDefault="00B65624" w:rsidP="00B65624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</w:t>
      </w:r>
    </w:p>
    <w:p w14:paraId="1690C8F8" w14:textId="77777777" w:rsidR="00B65624" w:rsidRDefault="00B65624" w:rsidP="00B65624">
      <w:pPr>
        <w:spacing w:after="0" w:line="240" w:lineRule="auto"/>
        <w:ind w:left="720"/>
      </w:pPr>
      <w:r>
        <w:t>a. Given/First Name</w:t>
      </w:r>
    </w:p>
    <w:p w14:paraId="4B7A9587" w14:textId="77777777" w:rsidR="00B65624" w:rsidRDefault="00B65624" w:rsidP="00B65624">
      <w:pPr>
        <w:spacing w:after="0" w:line="240" w:lineRule="auto"/>
        <w:ind w:left="720"/>
      </w:pPr>
      <w:r>
        <w:t>b. Family/Last Name</w:t>
      </w:r>
    </w:p>
    <w:p w14:paraId="38C7482A" w14:textId="77777777" w:rsidR="00B65624" w:rsidRDefault="00B65624" w:rsidP="00B65624">
      <w:pPr>
        <w:spacing w:after="0" w:line="240" w:lineRule="auto"/>
        <w:ind w:left="180"/>
      </w:pPr>
    </w:p>
    <w:p w14:paraId="50285138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Please indicate the year you graduated from high school.</w:t>
      </w:r>
    </w:p>
    <w:p w14:paraId="35C0A2A4" w14:textId="77777777" w:rsidR="00B65624" w:rsidRPr="004532F7" w:rsidRDefault="00B65624" w:rsidP="00B65624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2023, 2022, 2021, 2020, 2019, 2018, 2017, 2016, 2015, 2014, 2013, 2012, 2011, 2010, 2009, 2008, 2007, 2006, 2005, 2004, 2003, 2002, 2001, 2000, Prior to 2000</w:t>
      </w:r>
    </w:p>
    <w:p w14:paraId="3A2C4A7D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>
        <w:br/>
      </w:r>
      <w:r w:rsidRPr="00ED10D4">
        <w:rPr>
          <w:rStyle w:val="Strong"/>
        </w:rPr>
        <w:t>From which type of high school did you graduate?</w:t>
      </w:r>
    </w:p>
    <w:p w14:paraId="5032803D" w14:textId="77777777" w:rsidR="00B65624" w:rsidRPr="004532F7" w:rsidRDefault="00B65624" w:rsidP="00B65624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 xml:space="preserve">Response options: Public, Private, </w:t>
      </w:r>
      <w:proofErr w:type="gramStart"/>
      <w:r w:rsidRPr="004532F7">
        <w:rPr>
          <w:i/>
          <w:iCs/>
        </w:rPr>
        <w:t>religiously-affiliated</w:t>
      </w:r>
      <w:proofErr w:type="gramEnd"/>
      <w:r w:rsidRPr="004532F7">
        <w:rPr>
          <w:i/>
          <w:iCs/>
        </w:rPr>
        <w:t>, Private, not religiously-affiliated, Home school, Other</w:t>
      </w:r>
    </w:p>
    <w:p w14:paraId="3C6E9467" w14:textId="77777777" w:rsidR="00B65624" w:rsidRDefault="00B65624" w:rsidP="00B65624">
      <w:pPr>
        <w:spacing w:after="0" w:line="240" w:lineRule="auto"/>
        <w:ind w:left="180"/>
      </w:pPr>
    </w:p>
    <w:p w14:paraId="29D9282F" w14:textId="2E790012" w:rsidR="00B65624" w:rsidRPr="00BF2157" w:rsidRDefault="00B65624" w:rsidP="00B65624">
      <w:pPr>
        <w:spacing w:after="0" w:line="240" w:lineRule="auto"/>
        <w:ind w:left="180"/>
        <w:rPr>
          <w:b/>
          <w:bCs/>
          <w:i/>
          <w:iCs/>
        </w:rPr>
      </w:pPr>
      <w:r w:rsidRPr="00BF2157">
        <w:rPr>
          <w:rStyle w:val="Strong"/>
          <w:i/>
          <w:iCs/>
          <w:highlight w:val="yellow"/>
        </w:rPr>
        <w:t xml:space="preserve">Continue here if graduated </w:t>
      </w:r>
      <w:r w:rsidR="00870004" w:rsidRPr="00BF2157">
        <w:rPr>
          <w:rStyle w:val="Strong"/>
          <w:i/>
          <w:iCs/>
          <w:highlight w:val="yellow"/>
        </w:rPr>
        <w:t xml:space="preserve">high school </w:t>
      </w:r>
      <w:r w:rsidRPr="00BF2157">
        <w:rPr>
          <w:rStyle w:val="Strong"/>
          <w:i/>
          <w:iCs/>
          <w:highlight w:val="yellow"/>
        </w:rPr>
        <w:t xml:space="preserve">prior </w:t>
      </w:r>
      <w:r w:rsidR="00870004" w:rsidRPr="00BF2157">
        <w:rPr>
          <w:rStyle w:val="Strong"/>
          <w:i/>
          <w:iCs/>
          <w:highlight w:val="yellow"/>
        </w:rPr>
        <w:t>to 2023</w:t>
      </w:r>
      <w:r w:rsidRPr="00BF2157">
        <w:rPr>
          <w:rStyle w:val="Strong"/>
          <w:i/>
          <w:iCs/>
          <w:highlight w:val="yellow"/>
        </w:rPr>
        <w:t xml:space="preserve">. If graduated in </w:t>
      </w:r>
      <w:r w:rsidR="00870004" w:rsidRPr="00BF2157">
        <w:rPr>
          <w:rStyle w:val="Strong"/>
          <w:i/>
          <w:iCs/>
          <w:highlight w:val="yellow"/>
        </w:rPr>
        <w:t>2023</w:t>
      </w:r>
      <w:r w:rsidRPr="00BF2157">
        <w:rPr>
          <w:rStyle w:val="Strong"/>
          <w:i/>
          <w:iCs/>
          <w:highlight w:val="yellow"/>
        </w:rPr>
        <w:t>,</w:t>
      </w:r>
      <w:r w:rsidR="00EA585C" w:rsidRPr="00BF2157">
        <w:rPr>
          <w:b/>
          <w:bCs/>
          <w:i/>
          <w:iCs/>
          <w:highlight w:val="yellow"/>
        </w:rPr>
        <w:t xml:space="preserve"> then see the file: “BCSSE2023_US First Year Student (Web only)”</w:t>
      </w:r>
      <w:r w:rsidR="00BF2157" w:rsidRPr="00BF2157">
        <w:rPr>
          <w:b/>
          <w:bCs/>
          <w:i/>
          <w:iCs/>
          <w:highlight w:val="yellow"/>
        </w:rPr>
        <w:t xml:space="preserve">. For this survey, this is a </w:t>
      </w:r>
      <w:r w:rsidR="00BF2157" w:rsidRPr="00BF2157">
        <w:rPr>
          <w:rStyle w:val="Strong"/>
          <w:i/>
          <w:iCs/>
          <w:highlight w:val="yellow"/>
        </w:rPr>
        <w:t>first-year student.</w:t>
      </w:r>
    </w:p>
    <w:p w14:paraId="3BDB8822" w14:textId="77777777" w:rsidR="00EA585C" w:rsidRDefault="00EA585C" w:rsidP="00B65624">
      <w:pPr>
        <w:spacing w:after="0" w:line="240" w:lineRule="auto"/>
        <w:ind w:left="180"/>
      </w:pPr>
    </w:p>
    <w:p w14:paraId="0AE75E3B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Since graduating from high school, which of the following have you done? (Select all that apply.)</w:t>
      </w:r>
    </w:p>
    <w:p w14:paraId="6916B806" w14:textId="77777777" w:rsidR="00B65624" w:rsidRDefault="00B65624" w:rsidP="00B65624">
      <w:pPr>
        <w:spacing w:after="0" w:line="240" w:lineRule="auto"/>
        <w:ind w:left="180" w:firstLine="540"/>
      </w:pPr>
      <w:r>
        <w:t xml:space="preserve">a. Attended another college or </w:t>
      </w:r>
      <w:proofErr w:type="gramStart"/>
      <w:r>
        <w:t>university</w:t>
      </w:r>
      <w:proofErr w:type="gramEnd"/>
    </w:p>
    <w:p w14:paraId="279EC008" w14:textId="77777777" w:rsidR="00B65624" w:rsidRDefault="00B65624" w:rsidP="00B65624">
      <w:pPr>
        <w:spacing w:after="0" w:line="240" w:lineRule="auto"/>
        <w:ind w:left="180" w:firstLine="540"/>
      </w:pPr>
      <w:r>
        <w:t>b. Military service</w:t>
      </w:r>
    </w:p>
    <w:p w14:paraId="1039C46E" w14:textId="77777777" w:rsidR="00B65624" w:rsidRDefault="00B65624" w:rsidP="00B65624">
      <w:pPr>
        <w:spacing w:after="0" w:line="240" w:lineRule="auto"/>
        <w:ind w:left="180" w:firstLine="540"/>
      </w:pPr>
      <w:r>
        <w:t>c. Work full-time</w:t>
      </w:r>
    </w:p>
    <w:p w14:paraId="13317B6B" w14:textId="77777777" w:rsidR="00B65624" w:rsidRDefault="00B65624" w:rsidP="00B65624">
      <w:pPr>
        <w:spacing w:after="0" w:line="240" w:lineRule="auto"/>
        <w:ind w:left="180" w:firstLine="540"/>
      </w:pPr>
      <w:r>
        <w:t xml:space="preserve">d.  Work </w:t>
      </w:r>
      <w:proofErr w:type="gramStart"/>
      <w:r>
        <w:t>part-time</w:t>
      </w:r>
      <w:proofErr w:type="gramEnd"/>
    </w:p>
    <w:p w14:paraId="6C5867F9" w14:textId="77777777" w:rsidR="00B65624" w:rsidRDefault="00B65624" w:rsidP="00B65624">
      <w:pPr>
        <w:spacing w:after="0" w:line="240" w:lineRule="auto"/>
        <w:ind w:left="180" w:firstLine="540"/>
      </w:pPr>
      <w:r>
        <w:t>e. Homemaker or stay-at-home spouse</w:t>
      </w:r>
    </w:p>
    <w:p w14:paraId="1699ACD4" w14:textId="77777777" w:rsidR="00B65624" w:rsidRDefault="00B65624" w:rsidP="00B65624">
      <w:pPr>
        <w:spacing w:after="0" w:line="240" w:lineRule="auto"/>
        <w:ind w:left="180" w:firstLine="540"/>
      </w:pPr>
      <w:r>
        <w:t>f. Volunteer</w:t>
      </w:r>
    </w:p>
    <w:p w14:paraId="19B8A316" w14:textId="77777777" w:rsidR="00B65624" w:rsidRDefault="00B65624" w:rsidP="00B65624">
      <w:pPr>
        <w:spacing w:after="0" w:line="240" w:lineRule="auto"/>
        <w:ind w:left="180"/>
      </w:pPr>
    </w:p>
    <w:p w14:paraId="5B554FA4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Since graduating from high school, which of the following types of school have you attended other than this institution. (Select all that apply.)</w:t>
      </w:r>
    </w:p>
    <w:p w14:paraId="72DD3FCF" w14:textId="77777777" w:rsidR="00B65624" w:rsidRDefault="00B65624" w:rsidP="00B65624">
      <w:pPr>
        <w:spacing w:after="0" w:line="240" w:lineRule="auto"/>
        <w:ind w:left="720"/>
      </w:pPr>
      <w:r>
        <w:t>a. Vocational or technical school</w:t>
      </w:r>
    </w:p>
    <w:p w14:paraId="2CE5E45B" w14:textId="77777777" w:rsidR="00B65624" w:rsidRDefault="00B65624" w:rsidP="00B65624">
      <w:pPr>
        <w:spacing w:after="0" w:line="240" w:lineRule="auto"/>
        <w:ind w:left="720"/>
      </w:pPr>
      <w:r>
        <w:t>b. Community or junior college</w:t>
      </w:r>
    </w:p>
    <w:p w14:paraId="0A765027" w14:textId="77777777" w:rsidR="00B65624" w:rsidRDefault="00B65624" w:rsidP="00B65624">
      <w:pPr>
        <w:spacing w:after="0" w:line="240" w:lineRule="auto"/>
        <w:ind w:left="720"/>
      </w:pPr>
      <w:r>
        <w:t>c. 4-year college or university other than this one</w:t>
      </w:r>
    </w:p>
    <w:p w14:paraId="77ED9A84" w14:textId="77777777" w:rsidR="00B65624" w:rsidRDefault="00B65624" w:rsidP="00B65624">
      <w:pPr>
        <w:spacing w:after="0" w:line="240" w:lineRule="auto"/>
        <w:ind w:left="720"/>
      </w:pPr>
      <w:r>
        <w:t>d. Other</w:t>
      </w:r>
    </w:p>
    <w:p w14:paraId="714DBC8D" w14:textId="77777777" w:rsidR="00B65624" w:rsidRDefault="00B65624" w:rsidP="00B65624">
      <w:pPr>
        <w:spacing w:after="0" w:line="240" w:lineRule="auto"/>
        <w:ind w:left="180"/>
      </w:pPr>
    </w:p>
    <w:p w14:paraId="4E475E24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About how many credits do you expect to transfer to this?</w:t>
      </w:r>
    </w:p>
    <w:p w14:paraId="22F35ABB" w14:textId="77777777" w:rsidR="00B65624" w:rsidRPr="004532F7" w:rsidRDefault="00B65624" w:rsidP="00B65624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 0, 1-11, 12-30, 31-45, 46-60, More than 60</w:t>
      </w:r>
    </w:p>
    <w:p w14:paraId="6CEC6EA1" w14:textId="77777777" w:rsidR="00B65624" w:rsidRDefault="00B65624" w:rsidP="00B65624">
      <w:pPr>
        <w:spacing w:after="0" w:line="240" w:lineRule="auto"/>
        <w:ind w:left="180"/>
      </w:pPr>
    </w:p>
    <w:p w14:paraId="66167C79" w14:textId="0AD089F6" w:rsidR="000F3D98" w:rsidRPr="00BF2157" w:rsidRDefault="000F3D98" w:rsidP="000F3D98">
      <w:pPr>
        <w:spacing w:after="0" w:line="240" w:lineRule="auto"/>
        <w:ind w:left="180"/>
        <w:rPr>
          <w:rStyle w:val="Strong"/>
          <w:i/>
          <w:iCs/>
          <w:highlight w:val="yellow"/>
        </w:rPr>
      </w:pPr>
      <w:r w:rsidRPr="00BF2157">
        <w:rPr>
          <w:rStyle w:val="Strong"/>
          <w:i/>
          <w:iCs/>
          <w:highlight w:val="yellow"/>
        </w:rPr>
        <w:t>If 12 or more credits are selected, then continue with</w:t>
      </w:r>
      <w:r w:rsidR="00B65624" w:rsidRPr="00BF2157">
        <w:rPr>
          <w:rStyle w:val="Strong"/>
          <w:i/>
          <w:iCs/>
          <w:highlight w:val="yellow"/>
        </w:rPr>
        <w:t xml:space="preserve"> </w:t>
      </w:r>
      <w:r w:rsidRPr="00BF2157">
        <w:rPr>
          <w:rStyle w:val="Strong"/>
          <w:i/>
          <w:iCs/>
          <w:highlight w:val="yellow"/>
        </w:rPr>
        <w:t>the next</w:t>
      </w:r>
      <w:r w:rsidR="00B65624" w:rsidRPr="00BF2157">
        <w:rPr>
          <w:rStyle w:val="Strong"/>
          <w:i/>
          <w:iCs/>
          <w:highlight w:val="yellow"/>
        </w:rPr>
        <w:t xml:space="preserve"> item</w:t>
      </w:r>
      <w:r w:rsidRPr="00BF2157">
        <w:rPr>
          <w:rStyle w:val="Strong"/>
          <w:i/>
          <w:iCs/>
          <w:highlight w:val="yellow"/>
        </w:rPr>
        <w:t xml:space="preserve">. </w:t>
      </w:r>
      <w:r w:rsidRPr="00BF2157">
        <w:rPr>
          <w:b/>
          <w:bCs/>
          <w:i/>
          <w:iCs/>
          <w:highlight w:val="yellow"/>
        </w:rPr>
        <w:t xml:space="preserve">For this survey, this is a </w:t>
      </w:r>
      <w:r w:rsidRPr="00BF2157">
        <w:rPr>
          <w:rStyle w:val="Strong"/>
          <w:i/>
          <w:iCs/>
          <w:highlight w:val="yellow"/>
        </w:rPr>
        <w:t>transfer student</w:t>
      </w:r>
      <w:r w:rsidR="00B65624" w:rsidRPr="00BF2157">
        <w:rPr>
          <w:rStyle w:val="Strong"/>
          <w:i/>
          <w:iCs/>
          <w:highlight w:val="yellow"/>
        </w:rPr>
        <w:t>.</w:t>
      </w:r>
      <w:r w:rsidRPr="00BF2157">
        <w:rPr>
          <w:rStyle w:val="Strong"/>
          <w:i/>
          <w:iCs/>
          <w:highlight w:val="yellow"/>
        </w:rPr>
        <w:t xml:space="preserve"> </w:t>
      </w:r>
    </w:p>
    <w:p w14:paraId="4FDB077A" w14:textId="6EBDC267" w:rsidR="000F3D98" w:rsidRPr="00BF2157" w:rsidRDefault="000F3D98" w:rsidP="000F3D98">
      <w:pPr>
        <w:spacing w:after="0" w:line="240" w:lineRule="auto"/>
        <w:ind w:left="180"/>
        <w:rPr>
          <w:b/>
          <w:bCs/>
          <w:i/>
          <w:iCs/>
          <w:highlight w:val="yellow"/>
        </w:rPr>
      </w:pPr>
      <w:r w:rsidRPr="00BF2157">
        <w:rPr>
          <w:rStyle w:val="Strong"/>
          <w:i/>
          <w:iCs/>
          <w:highlight w:val="yellow"/>
        </w:rPr>
        <w:t xml:space="preserve">If graduated high school 2022 or 2021 and expects to transfer 0 or 1-11 credits, </w:t>
      </w:r>
      <w:r w:rsidRPr="00BF2157">
        <w:rPr>
          <w:b/>
          <w:bCs/>
          <w:i/>
          <w:iCs/>
          <w:highlight w:val="yellow"/>
        </w:rPr>
        <w:t>then see the file: “BCSSE2023_US First Year Student (Web only)”. For this survey, this is a first-year student.</w:t>
      </w:r>
    </w:p>
    <w:p w14:paraId="595F8F8A" w14:textId="1117F3FE" w:rsidR="000F3D98" w:rsidRPr="00BF2157" w:rsidRDefault="000F3D98" w:rsidP="000F3D98">
      <w:pPr>
        <w:spacing w:after="0" w:line="240" w:lineRule="auto"/>
        <w:ind w:left="180"/>
        <w:rPr>
          <w:b/>
          <w:bCs/>
          <w:i/>
          <w:iCs/>
        </w:rPr>
      </w:pPr>
      <w:r w:rsidRPr="00BF2157">
        <w:rPr>
          <w:rStyle w:val="Strong"/>
          <w:i/>
          <w:iCs/>
          <w:highlight w:val="yellow"/>
        </w:rPr>
        <w:t xml:space="preserve">If graduated high school prior to 2021 and expects to transfer 0 or 1-11 credits, </w:t>
      </w:r>
      <w:r w:rsidRPr="00BF2157">
        <w:rPr>
          <w:b/>
          <w:bCs/>
          <w:i/>
          <w:iCs/>
          <w:highlight w:val="yellow"/>
        </w:rPr>
        <w:t xml:space="preserve">then skip to </w:t>
      </w:r>
      <w:r w:rsidRPr="00BF2157">
        <w:rPr>
          <w:rStyle w:val="Strong"/>
          <w:i/>
          <w:iCs/>
          <w:highlight w:val="yellow"/>
        </w:rPr>
        <w:t xml:space="preserve">“How important were the following reasons for choosing this institution?” </w:t>
      </w:r>
      <w:r w:rsidRPr="00BF2157">
        <w:rPr>
          <w:b/>
          <w:bCs/>
          <w:i/>
          <w:iCs/>
          <w:highlight w:val="yellow"/>
        </w:rPr>
        <w:t>For this survey, this is an older student.</w:t>
      </w:r>
    </w:p>
    <w:p w14:paraId="75B8BEE7" w14:textId="6857E979" w:rsidR="000F3D98" w:rsidRDefault="00B65624" w:rsidP="00B65624">
      <w:pPr>
        <w:spacing w:after="0" w:line="240" w:lineRule="auto"/>
        <w:ind w:left="180"/>
        <w:rPr>
          <w:rStyle w:val="Strong"/>
          <w:highlight w:val="yellow"/>
        </w:rPr>
      </w:pPr>
      <w:r w:rsidRPr="00ED10D4">
        <w:rPr>
          <w:rStyle w:val="Strong"/>
          <w:highlight w:val="yellow"/>
        </w:rPr>
        <w:t xml:space="preserve"> </w:t>
      </w:r>
    </w:p>
    <w:p w14:paraId="6470259F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at were most of your grades at the other institution(s) you attended?</w:t>
      </w:r>
    </w:p>
    <w:p w14:paraId="3D6023B2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 xml:space="preserve">Response options: A, A-, B+, B, B-, C+ or lower, Grades not </w:t>
      </w:r>
      <w:proofErr w:type="gramStart"/>
      <w:r w:rsidRPr="00B65624">
        <w:rPr>
          <w:i/>
          <w:iCs/>
        </w:rPr>
        <w:t>used</w:t>
      </w:r>
      <w:proofErr w:type="gramEnd"/>
    </w:p>
    <w:p w14:paraId="6E8E9337" w14:textId="308B8C6E" w:rsidR="00EB1B77" w:rsidRDefault="00EB1B77" w:rsidP="00B65624">
      <w:pPr>
        <w:spacing w:after="0" w:line="240" w:lineRule="auto"/>
        <w:ind w:left="180"/>
        <w:rPr>
          <w:rStyle w:val="Strong"/>
        </w:rPr>
      </w:pPr>
    </w:p>
    <w:p w14:paraId="2C4642D3" w14:textId="50C3472E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lastRenderedPageBreak/>
        <w:t>During your most recent year enrolled at the other institution, about how often did you do the following?</w:t>
      </w:r>
    </w:p>
    <w:p w14:paraId="1E7E665B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Very often, Often, Sometimes, Never</w:t>
      </w:r>
    </w:p>
    <w:p w14:paraId="72297265" w14:textId="20C2468D" w:rsidR="00B65624" w:rsidRPr="00B65624" w:rsidRDefault="00B65624" w:rsidP="00D36E7A">
      <w:pPr>
        <w:spacing w:after="0" w:line="240" w:lineRule="auto"/>
        <w:ind w:left="720"/>
      </w:pPr>
      <w:r w:rsidRPr="00B65624">
        <w:t>a.</w:t>
      </w:r>
      <w:r>
        <w:t xml:space="preserve"> </w:t>
      </w:r>
      <w:r w:rsidRPr="00B65624">
        <w:t xml:space="preserve">Identified key information from reading </w:t>
      </w:r>
      <w:proofErr w:type="gramStart"/>
      <w:r w:rsidRPr="00B65624">
        <w:t>assignments</w:t>
      </w:r>
      <w:proofErr w:type="gramEnd"/>
    </w:p>
    <w:p w14:paraId="3B167584" w14:textId="5BF2A0C4" w:rsidR="00B65624" w:rsidRPr="00B65624" w:rsidRDefault="00B65624" w:rsidP="00D36E7A">
      <w:pPr>
        <w:spacing w:after="0" w:line="240" w:lineRule="auto"/>
        <w:ind w:left="720"/>
      </w:pPr>
      <w:r w:rsidRPr="00B65624">
        <w:t>b.</w:t>
      </w:r>
      <w:r>
        <w:t xml:space="preserve"> </w:t>
      </w:r>
      <w:r w:rsidRPr="00B65624">
        <w:t xml:space="preserve">Reviewed your notes after </w:t>
      </w:r>
      <w:proofErr w:type="gramStart"/>
      <w:r w:rsidRPr="00B65624">
        <w:t>class</w:t>
      </w:r>
      <w:proofErr w:type="gramEnd"/>
    </w:p>
    <w:p w14:paraId="67A72749" w14:textId="738B5DD9" w:rsidR="00B65624" w:rsidRPr="00B65624" w:rsidRDefault="00B65624" w:rsidP="00D36E7A">
      <w:pPr>
        <w:spacing w:after="0" w:line="240" w:lineRule="auto"/>
        <w:ind w:left="720"/>
      </w:pPr>
      <w:r w:rsidRPr="00B65624">
        <w:t>c.</w:t>
      </w:r>
      <w:r>
        <w:t xml:space="preserve"> </w:t>
      </w:r>
      <w:r w:rsidRPr="00B65624">
        <w:t xml:space="preserve">Summarized what you learned in class or from course </w:t>
      </w:r>
      <w:proofErr w:type="gramStart"/>
      <w:r w:rsidRPr="00B65624">
        <w:t>materials</w:t>
      </w:r>
      <w:proofErr w:type="gramEnd"/>
    </w:p>
    <w:p w14:paraId="129B0FA9" w14:textId="77777777" w:rsidR="00B65624" w:rsidRPr="00B65624" w:rsidRDefault="00B65624" w:rsidP="00B65624">
      <w:pPr>
        <w:spacing w:after="0" w:line="240" w:lineRule="auto"/>
        <w:ind w:left="180"/>
      </w:pPr>
    </w:p>
    <w:p w14:paraId="61B48EB3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at is the most recent year you were enrolled at the other institution(s)?</w:t>
      </w:r>
    </w:p>
    <w:p w14:paraId="66D34DBB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2023, 2022, 2021, 2020, 2019, 2018, 2017, 2016, Prior to 2016</w:t>
      </w:r>
    </w:p>
    <w:p w14:paraId="41D8B1D6" w14:textId="77777777" w:rsidR="00B65624" w:rsidRDefault="00B65624" w:rsidP="00B65624">
      <w:pPr>
        <w:spacing w:after="0" w:line="240" w:lineRule="auto"/>
        <w:ind w:left="180"/>
      </w:pPr>
    </w:p>
    <w:p w14:paraId="5359DD91" w14:textId="2E4FAE26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B65624">
        <w:t xml:space="preserve">[If answered 2023] </w:t>
      </w:r>
      <w:r w:rsidRPr="00ED10D4">
        <w:rPr>
          <w:rStyle w:val="Strong"/>
        </w:rPr>
        <w:t>Will you continue attending this other institution during the coming school year?</w:t>
      </w:r>
    </w:p>
    <w:p w14:paraId="3995ED53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 xml:space="preserve">Response options: Yes, No, </w:t>
      </w:r>
      <w:proofErr w:type="gramStart"/>
      <w:r w:rsidRPr="00B65624">
        <w:rPr>
          <w:i/>
          <w:iCs/>
        </w:rPr>
        <w:t>Not</w:t>
      </w:r>
      <w:proofErr w:type="gramEnd"/>
      <w:r w:rsidRPr="00B65624">
        <w:rPr>
          <w:i/>
          <w:iCs/>
        </w:rPr>
        <w:t xml:space="preserve"> sure</w:t>
      </w:r>
    </w:p>
    <w:p w14:paraId="5F0D217E" w14:textId="77777777" w:rsidR="00B65624" w:rsidRDefault="00B65624" w:rsidP="00B65624">
      <w:pPr>
        <w:spacing w:after="0" w:line="240" w:lineRule="auto"/>
        <w:ind w:left="180"/>
      </w:pPr>
    </w:p>
    <w:p w14:paraId="47BE6756" w14:textId="312B23E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B65624">
        <w:t xml:space="preserve">[If answered No] </w:t>
      </w:r>
      <w:r w:rsidRPr="00ED10D4">
        <w:rPr>
          <w:rStyle w:val="Strong"/>
        </w:rPr>
        <w:t>Which of the following describes why you are no longer enrolled at other institution(s)? (Select all that apply.)</w:t>
      </w:r>
    </w:p>
    <w:p w14:paraId="6E8F3471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Selected, Not Selected</w:t>
      </w:r>
    </w:p>
    <w:p w14:paraId="06DBC9F7" w14:textId="3BFFFA4B" w:rsidR="00B65624" w:rsidRPr="00B65624" w:rsidRDefault="00B65624" w:rsidP="00D36E7A">
      <w:pPr>
        <w:spacing w:after="0" w:line="240" w:lineRule="auto"/>
        <w:ind w:left="720"/>
      </w:pPr>
      <w:r w:rsidRPr="00B65624">
        <w:t>a.</w:t>
      </w:r>
      <w:r>
        <w:t xml:space="preserve"> </w:t>
      </w:r>
      <w:r w:rsidRPr="00B65624">
        <w:t>Completed program/</w:t>
      </w:r>
      <w:proofErr w:type="gramStart"/>
      <w:r w:rsidRPr="00B65624">
        <w:t>degree</w:t>
      </w:r>
      <w:proofErr w:type="gramEnd"/>
    </w:p>
    <w:p w14:paraId="38DFC666" w14:textId="21637E36" w:rsidR="00B65624" w:rsidRPr="00B65624" w:rsidRDefault="00B65624" w:rsidP="00D36E7A">
      <w:pPr>
        <w:spacing w:after="0" w:line="240" w:lineRule="auto"/>
        <w:ind w:left="720"/>
      </w:pPr>
      <w:r w:rsidRPr="00B65624">
        <w:t>b.</w:t>
      </w:r>
      <w:r>
        <w:t xml:space="preserve"> </w:t>
      </w:r>
      <w:r w:rsidRPr="00B65624">
        <w:t xml:space="preserve">Always planned on </w:t>
      </w:r>
      <w:proofErr w:type="gramStart"/>
      <w:r w:rsidRPr="00B65624">
        <w:t>transferring</w:t>
      </w:r>
      <w:proofErr w:type="gramEnd"/>
    </w:p>
    <w:p w14:paraId="7BCAFD56" w14:textId="39E33DD7" w:rsidR="00B65624" w:rsidRPr="00B65624" w:rsidRDefault="00B65624" w:rsidP="00D36E7A">
      <w:pPr>
        <w:spacing w:after="0" w:line="240" w:lineRule="auto"/>
        <w:ind w:left="720"/>
      </w:pPr>
      <w:r w:rsidRPr="00B65624">
        <w:t>c.</w:t>
      </w:r>
      <w:r>
        <w:t xml:space="preserve"> </w:t>
      </w:r>
      <w:r w:rsidRPr="00B65624">
        <w:t>Too expensive</w:t>
      </w:r>
    </w:p>
    <w:p w14:paraId="3565B49E" w14:textId="669B46C3" w:rsidR="00B65624" w:rsidRPr="00B65624" w:rsidRDefault="00B65624" w:rsidP="00D36E7A">
      <w:pPr>
        <w:spacing w:after="0" w:line="240" w:lineRule="auto"/>
        <w:ind w:left="720"/>
      </w:pPr>
      <w:r w:rsidRPr="00B65624">
        <w:t>d.</w:t>
      </w:r>
      <w:r>
        <w:t xml:space="preserve"> </w:t>
      </w:r>
      <w:r w:rsidRPr="00B65624">
        <w:t xml:space="preserve">Did not offer the major you are interested </w:t>
      </w:r>
      <w:proofErr w:type="gramStart"/>
      <w:r w:rsidRPr="00B65624">
        <w:t>in</w:t>
      </w:r>
      <w:proofErr w:type="gramEnd"/>
    </w:p>
    <w:p w14:paraId="19CEEC4A" w14:textId="28007EDD" w:rsidR="00B65624" w:rsidRPr="00B65624" w:rsidRDefault="00B65624" w:rsidP="00D36E7A">
      <w:pPr>
        <w:spacing w:after="0" w:line="240" w:lineRule="auto"/>
        <w:ind w:left="720"/>
      </w:pPr>
      <w:r w:rsidRPr="00B65624">
        <w:t>e.</w:t>
      </w:r>
      <w:r>
        <w:t xml:space="preserve"> </w:t>
      </w:r>
      <w:r w:rsidRPr="00B65624">
        <w:t>Inconvenient course scheduling</w:t>
      </w:r>
    </w:p>
    <w:p w14:paraId="324B9306" w14:textId="1193CA9D" w:rsidR="00B65624" w:rsidRPr="00B65624" w:rsidRDefault="00B65624" w:rsidP="00D36E7A">
      <w:pPr>
        <w:spacing w:after="0" w:line="240" w:lineRule="auto"/>
        <w:ind w:left="720"/>
      </w:pPr>
      <w:r w:rsidRPr="00B65624">
        <w:t>f.</w:t>
      </w:r>
      <w:r>
        <w:t xml:space="preserve"> </w:t>
      </w:r>
      <w:r w:rsidRPr="00B65624">
        <w:t xml:space="preserve">Too far from where you </w:t>
      </w:r>
      <w:proofErr w:type="gramStart"/>
      <w:r w:rsidRPr="00B65624">
        <w:t>lived</w:t>
      </w:r>
      <w:proofErr w:type="gramEnd"/>
    </w:p>
    <w:p w14:paraId="1854133E" w14:textId="7AC5B495" w:rsidR="00B65624" w:rsidRPr="00B65624" w:rsidRDefault="00B65624" w:rsidP="00D36E7A">
      <w:pPr>
        <w:spacing w:after="0" w:line="240" w:lineRule="auto"/>
        <w:ind w:left="720"/>
      </w:pPr>
      <w:r w:rsidRPr="00B65624">
        <w:t>g.</w:t>
      </w:r>
      <w:r>
        <w:t xml:space="preserve"> </w:t>
      </w:r>
      <w:r w:rsidRPr="00B65624">
        <w:t>Family or personal relationship</w:t>
      </w:r>
    </w:p>
    <w:p w14:paraId="6C72DEA1" w14:textId="59DF0525" w:rsidR="00B65624" w:rsidRPr="00B65624" w:rsidRDefault="00B65624" w:rsidP="00D36E7A">
      <w:pPr>
        <w:spacing w:after="0" w:line="240" w:lineRule="auto"/>
        <w:ind w:left="720"/>
      </w:pPr>
      <w:r w:rsidRPr="00B65624">
        <w:t>h.</w:t>
      </w:r>
      <w:r>
        <w:t xml:space="preserve"> </w:t>
      </w:r>
      <w:r w:rsidRPr="00B65624">
        <w:t>Quality of academic programs</w:t>
      </w:r>
    </w:p>
    <w:p w14:paraId="0DD3ADAB" w14:textId="208FB74D" w:rsidR="00B65624" w:rsidRPr="00B65624" w:rsidRDefault="00B65624" w:rsidP="00D36E7A">
      <w:pPr>
        <w:spacing w:after="0" w:line="240" w:lineRule="auto"/>
        <w:ind w:left="720"/>
      </w:pPr>
      <w:r w:rsidRPr="00B65624">
        <w:t>i.</w:t>
      </w:r>
      <w:r>
        <w:t xml:space="preserve"> </w:t>
      </w:r>
      <w:r w:rsidRPr="00B65624">
        <w:t>Academic difficulty</w:t>
      </w:r>
    </w:p>
    <w:p w14:paraId="0CBA313F" w14:textId="41AF3125" w:rsidR="00B65624" w:rsidRPr="00B65624" w:rsidRDefault="00B65624" w:rsidP="00D36E7A">
      <w:pPr>
        <w:spacing w:after="0" w:line="240" w:lineRule="auto"/>
        <w:ind w:left="720"/>
      </w:pPr>
      <w:r w:rsidRPr="00B65624">
        <w:t>j.</w:t>
      </w:r>
      <w:r>
        <w:t xml:space="preserve"> </w:t>
      </w:r>
      <w:r w:rsidRPr="00B65624">
        <w:t>Personal dissatisfaction</w:t>
      </w:r>
    </w:p>
    <w:p w14:paraId="2533DDAF" w14:textId="77777777" w:rsidR="00B65624" w:rsidRDefault="00B65624" w:rsidP="00B65624">
      <w:pPr>
        <w:spacing w:after="0" w:line="240" w:lineRule="auto"/>
        <w:ind w:left="180"/>
      </w:pPr>
    </w:p>
    <w:p w14:paraId="5DFFF33C" w14:textId="78FD36FF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  <w:highlight w:val="yellow"/>
        </w:rPr>
        <w:t>Transfer and Older students continue below.</w:t>
      </w:r>
    </w:p>
    <w:p w14:paraId="238A13A7" w14:textId="77777777" w:rsidR="00B65624" w:rsidRDefault="00B65624" w:rsidP="00B65624">
      <w:pPr>
        <w:spacing w:after="0" w:line="240" w:lineRule="auto"/>
        <w:ind w:left="180"/>
      </w:pPr>
    </w:p>
    <w:p w14:paraId="3F232B39" w14:textId="51CC3E9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How important were the following reasons for choosing this institution?</w:t>
      </w:r>
    </w:p>
    <w:p w14:paraId="433E0F29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Six-point scale: Not important to Very important</w:t>
      </w:r>
    </w:p>
    <w:p w14:paraId="3ED86F7C" w14:textId="1A1728F9" w:rsidR="00B65624" w:rsidRPr="00B65624" w:rsidRDefault="00B65624" w:rsidP="00D36E7A">
      <w:pPr>
        <w:spacing w:after="0" w:line="240" w:lineRule="auto"/>
        <w:ind w:left="720"/>
      </w:pPr>
      <w:r w:rsidRPr="00B65624">
        <w:t>a.</w:t>
      </w:r>
      <w:r>
        <w:t xml:space="preserve"> </w:t>
      </w:r>
      <w:r w:rsidRPr="00B65624">
        <w:t>Affordability</w:t>
      </w:r>
    </w:p>
    <w:p w14:paraId="1039CEDA" w14:textId="567B6D60" w:rsidR="00B65624" w:rsidRPr="00B65624" w:rsidRDefault="00B65624" w:rsidP="00D36E7A">
      <w:pPr>
        <w:spacing w:after="0" w:line="240" w:lineRule="auto"/>
        <w:ind w:left="720"/>
      </w:pPr>
      <w:r w:rsidRPr="00B65624">
        <w:t>b.</w:t>
      </w:r>
      <w:r>
        <w:t xml:space="preserve"> </w:t>
      </w:r>
      <w:r w:rsidRPr="00B65624">
        <w:t>Location</w:t>
      </w:r>
    </w:p>
    <w:p w14:paraId="14C13CC4" w14:textId="5B4A9D23" w:rsidR="00B65624" w:rsidRPr="00B65624" w:rsidRDefault="00B65624" w:rsidP="00D36E7A">
      <w:pPr>
        <w:spacing w:after="0" w:line="240" w:lineRule="auto"/>
        <w:ind w:left="720"/>
      </w:pPr>
      <w:r w:rsidRPr="00B65624">
        <w:t>c.</w:t>
      </w:r>
      <w:r>
        <w:t xml:space="preserve"> </w:t>
      </w:r>
      <w:r w:rsidRPr="00B65624">
        <w:t xml:space="preserve">You can transfer most or all of your </w:t>
      </w:r>
      <w:proofErr w:type="gramStart"/>
      <w:r w:rsidRPr="00B65624">
        <w:t>credits</w:t>
      </w:r>
      <w:proofErr w:type="gramEnd"/>
    </w:p>
    <w:p w14:paraId="5444EE30" w14:textId="0AFEC581" w:rsidR="00B65624" w:rsidRPr="00B65624" w:rsidRDefault="00B65624" w:rsidP="00D36E7A">
      <w:pPr>
        <w:spacing w:after="0" w:line="240" w:lineRule="auto"/>
        <w:ind w:left="720"/>
      </w:pPr>
      <w:r w:rsidRPr="00B65624">
        <w:t>d.</w:t>
      </w:r>
      <w:r>
        <w:t xml:space="preserve"> </w:t>
      </w:r>
      <w:r w:rsidRPr="00B65624">
        <w:t xml:space="preserve">Offers the major(s) you are interested </w:t>
      </w:r>
      <w:proofErr w:type="gramStart"/>
      <w:r w:rsidRPr="00B65624">
        <w:t>in</w:t>
      </w:r>
      <w:proofErr w:type="gramEnd"/>
    </w:p>
    <w:p w14:paraId="7372901C" w14:textId="6E37EFD0" w:rsidR="00B65624" w:rsidRPr="00B65624" w:rsidRDefault="00B65624" w:rsidP="00D36E7A">
      <w:pPr>
        <w:spacing w:after="0" w:line="240" w:lineRule="auto"/>
        <w:ind w:left="720"/>
      </w:pPr>
      <w:r w:rsidRPr="00B65624">
        <w:t>e.</w:t>
      </w:r>
      <w:r>
        <w:t xml:space="preserve"> </w:t>
      </w:r>
      <w:r w:rsidRPr="00B65624">
        <w:t>Quality of academic programs</w:t>
      </w:r>
    </w:p>
    <w:p w14:paraId="0D0F78DD" w14:textId="2F1DB524" w:rsidR="00B65624" w:rsidRPr="00B65624" w:rsidRDefault="00B65624" w:rsidP="00D36E7A">
      <w:pPr>
        <w:spacing w:after="0" w:line="240" w:lineRule="auto"/>
        <w:ind w:left="720"/>
      </w:pPr>
      <w:r w:rsidRPr="00B65624">
        <w:t>f.</w:t>
      </w:r>
      <w:r>
        <w:t xml:space="preserve"> </w:t>
      </w:r>
      <w:r w:rsidRPr="00B65624">
        <w:t>You can finish your degree quickly</w:t>
      </w:r>
    </w:p>
    <w:p w14:paraId="259C5EF9" w14:textId="1C100208" w:rsidR="00B65624" w:rsidRPr="00B65624" w:rsidRDefault="00B65624" w:rsidP="00D36E7A">
      <w:pPr>
        <w:spacing w:after="0" w:line="240" w:lineRule="auto"/>
        <w:ind w:left="720"/>
      </w:pPr>
      <w:r w:rsidRPr="00B65624">
        <w:t>g.</w:t>
      </w:r>
      <w:r>
        <w:t xml:space="preserve"> </w:t>
      </w:r>
      <w:r w:rsidRPr="00B65624">
        <w:t>Flexible scheduling of courses</w:t>
      </w:r>
    </w:p>
    <w:p w14:paraId="7AF44222" w14:textId="58C790B8" w:rsidR="00B65624" w:rsidRPr="00B65624" w:rsidRDefault="00B65624" w:rsidP="00D36E7A">
      <w:pPr>
        <w:spacing w:after="0" w:line="240" w:lineRule="auto"/>
        <w:ind w:left="720"/>
      </w:pPr>
      <w:r w:rsidRPr="00B65624">
        <w:t>h.</w:t>
      </w:r>
      <w:r>
        <w:t xml:space="preserve"> </w:t>
      </w:r>
      <w:r w:rsidRPr="00B65624">
        <w:t>Family or personal relationship</w:t>
      </w:r>
    </w:p>
    <w:p w14:paraId="0799FDBA" w14:textId="743D0777" w:rsidR="00B65624" w:rsidRPr="00B65624" w:rsidRDefault="00B65624" w:rsidP="00D36E7A">
      <w:pPr>
        <w:spacing w:after="0" w:line="240" w:lineRule="auto"/>
        <w:ind w:left="720"/>
      </w:pPr>
      <w:r w:rsidRPr="00B65624">
        <w:t>i.</w:t>
      </w:r>
      <w:r>
        <w:t xml:space="preserve"> </w:t>
      </w:r>
      <w:r w:rsidRPr="00B65624">
        <w:t>Other (describe below) [write-in response]</w:t>
      </w:r>
    </w:p>
    <w:p w14:paraId="39A78749" w14:textId="09171892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>
        <w:br/>
      </w:r>
      <w:r w:rsidRPr="00ED10D4">
        <w:rPr>
          <w:rStyle w:val="Strong"/>
        </w:rPr>
        <w:t>How many more years do you expect it will take to complete your bachelor’s degree?</w:t>
      </w:r>
    </w:p>
    <w:p w14:paraId="6AFDD6A1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1 year, 2 years, 3 years, 4 years or longer, Do not plan to complete a bachelor’s degree</w:t>
      </w:r>
    </w:p>
    <w:p w14:paraId="1EFD8862" w14:textId="77777777" w:rsidR="00B65624" w:rsidRDefault="00B65624" w:rsidP="00B65624">
      <w:pPr>
        <w:spacing w:after="0" w:line="240" w:lineRule="auto"/>
        <w:ind w:left="180"/>
      </w:pPr>
    </w:p>
    <w:p w14:paraId="271FD9E6" w14:textId="0F0A737F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ill you take at least one course from another college or university while attending this institution?</w:t>
      </w:r>
    </w:p>
    <w:p w14:paraId="0BF70654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 xml:space="preserve">Response options: Yes, No, </w:t>
      </w:r>
      <w:proofErr w:type="gramStart"/>
      <w:r w:rsidRPr="00B65624">
        <w:rPr>
          <w:i/>
          <w:iCs/>
        </w:rPr>
        <w:t>Not</w:t>
      </w:r>
      <w:proofErr w:type="gramEnd"/>
      <w:r w:rsidRPr="00B65624">
        <w:rPr>
          <w:i/>
          <w:iCs/>
        </w:rPr>
        <w:t xml:space="preserve"> sure</w:t>
      </w:r>
    </w:p>
    <w:p w14:paraId="2EB08A94" w14:textId="77777777" w:rsidR="009B0118" w:rsidRDefault="009B0118" w:rsidP="00B65624">
      <w:pPr>
        <w:spacing w:after="0" w:line="240" w:lineRule="auto"/>
        <w:ind w:left="180"/>
        <w:rPr>
          <w:rStyle w:val="Strong"/>
        </w:rPr>
      </w:pPr>
    </w:p>
    <w:p w14:paraId="1EBA79B8" w14:textId="56164060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lastRenderedPageBreak/>
        <w:t>During the coming school year, which do you think will cause you stress? (Select all that apply.)</w:t>
      </w:r>
    </w:p>
    <w:p w14:paraId="72DC39F8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Selected, Not Selected</w:t>
      </w:r>
    </w:p>
    <w:p w14:paraId="05A8CCCB" w14:textId="455FA307" w:rsidR="00B65624" w:rsidRPr="00B65624" w:rsidRDefault="00B65624" w:rsidP="00D36E7A">
      <w:pPr>
        <w:spacing w:after="0" w:line="240" w:lineRule="auto"/>
        <w:ind w:left="720"/>
      </w:pPr>
      <w:r w:rsidRPr="00B65624">
        <w:t>a.</w:t>
      </w:r>
      <w:r>
        <w:t xml:space="preserve"> </w:t>
      </w:r>
      <w:r w:rsidRPr="00B65624">
        <w:t xml:space="preserve">Transitioning back to being a </w:t>
      </w:r>
      <w:proofErr w:type="gramStart"/>
      <w:r w:rsidRPr="00B65624">
        <w:t>student</w:t>
      </w:r>
      <w:proofErr w:type="gramEnd"/>
    </w:p>
    <w:p w14:paraId="37C5383A" w14:textId="301BD157" w:rsidR="00B65624" w:rsidRPr="00B65624" w:rsidRDefault="00B65624" w:rsidP="00D36E7A">
      <w:pPr>
        <w:spacing w:after="0" w:line="240" w:lineRule="auto"/>
        <w:ind w:left="720"/>
      </w:pPr>
      <w:r w:rsidRPr="00B65624">
        <w:t>b.</w:t>
      </w:r>
      <w:r>
        <w:t xml:space="preserve"> </w:t>
      </w:r>
      <w:r w:rsidRPr="00B65624">
        <w:t>Balancing school and other commitments (work, family, etc.)</w:t>
      </w:r>
    </w:p>
    <w:p w14:paraId="240AD08E" w14:textId="0A165A2F" w:rsidR="00B65624" w:rsidRPr="00B65624" w:rsidRDefault="00B65624" w:rsidP="00D36E7A">
      <w:pPr>
        <w:spacing w:after="0" w:line="240" w:lineRule="auto"/>
        <w:ind w:left="720"/>
      </w:pPr>
      <w:r w:rsidRPr="00B65624">
        <w:t>c.</w:t>
      </w:r>
      <w:r>
        <w:t xml:space="preserve"> </w:t>
      </w:r>
      <w:r w:rsidRPr="00B65624">
        <w:t>Not having enough money for basic needs (housing, food, and transportation)</w:t>
      </w:r>
    </w:p>
    <w:p w14:paraId="4DEF9600" w14:textId="73BCA928" w:rsidR="00B65624" w:rsidRPr="00B65624" w:rsidRDefault="00B65624" w:rsidP="00D36E7A">
      <w:pPr>
        <w:spacing w:after="0" w:line="240" w:lineRule="auto"/>
        <w:ind w:left="720"/>
      </w:pPr>
      <w:r w:rsidRPr="00B65624">
        <w:t>d.</w:t>
      </w:r>
      <w:r>
        <w:t xml:space="preserve"> </w:t>
      </w:r>
      <w:r w:rsidRPr="00B65624">
        <w:t>Not having enough money for college expenses (tuition, fees, books, etc.)</w:t>
      </w:r>
    </w:p>
    <w:p w14:paraId="7B5A6399" w14:textId="7F6CEEB3" w:rsidR="00B65624" w:rsidRPr="00B65624" w:rsidRDefault="00B65624" w:rsidP="00D36E7A">
      <w:pPr>
        <w:spacing w:after="0" w:line="240" w:lineRule="auto"/>
        <w:ind w:left="720"/>
      </w:pPr>
      <w:r w:rsidRPr="00B65624">
        <w:t>e.</w:t>
      </w:r>
      <w:r>
        <w:t xml:space="preserve"> </w:t>
      </w:r>
      <w:r w:rsidRPr="00B65624">
        <w:t>Personal safety</w:t>
      </w:r>
    </w:p>
    <w:p w14:paraId="55ABF079" w14:textId="6E35B612" w:rsidR="00B65624" w:rsidRPr="00B65624" w:rsidRDefault="00B65624" w:rsidP="00D36E7A">
      <w:pPr>
        <w:spacing w:after="0" w:line="240" w:lineRule="auto"/>
        <w:ind w:left="720"/>
      </w:pPr>
      <w:r w:rsidRPr="00B65624">
        <w:t>f.</w:t>
      </w:r>
      <w:r>
        <w:t xml:space="preserve"> </w:t>
      </w:r>
      <w:r w:rsidRPr="00B65624">
        <w:t>Personal relationship</w:t>
      </w:r>
    </w:p>
    <w:p w14:paraId="40353097" w14:textId="39972B9A" w:rsidR="00B65624" w:rsidRPr="00B65624" w:rsidRDefault="00B65624" w:rsidP="00D36E7A">
      <w:pPr>
        <w:spacing w:after="0" w:line="240" w:lineRule="auto"/>
        <w:ind w:left="720"/>
      </w:pPr>
      <w:r w:rsidRPr="00B65624">
        <w:t>g.</w:t>
      </w:r>
      <w:r>
        <w:t xml:space="preserve"> </w:t>
      </w:r>
      <w:r w:rsidRPr="00B65624">
        <w:t>Roommate relationship</w:t>
      </w:r>
    </w:p>
    <w:p w14:paraId="5395FA81" w14:textId="32F876A7" w:rsidR="00B65624" w:rsidRPr="00B65624" w:rsidRDefault="00B65624" w:rsidP="00D36E7A">
      <w:pPr>
        <w:spacing w:after="0" w:line="240" w:lineRule="auto"/>
        <w:ind w:left="720"/>
      </w:pPr>
      <w:r w:rsidRPr="00B65624">
        <w:t>h.</w:t>
      </w:r>
      <w:r>
        <w:t xml:space="preserve"> </w:t>
      </w:r>
      <w:r w:rsidRPr="00B65624">
        <w:t xml:space="preserve">Choosing a </w:t>
      </w:r>
      <w:proofErr w:type="gramStart"/>
      <w:r w:rsidRPr="00B65624">
        <w:t>career</w:t>
      </w:r>
      <w:proofErr w:type="gramEnd"/>
    </w:p>
    <w:p w14:paraId="3BB8050C" w14:textId="1116C3C9" w:rsidR="00B65624" w:rsidRPr="00B65624" w:rsidRDefault="00B65624" w:rsidP="00D36E7A">
      <w:pPr>
        <w:spacing w:after="0" w:line="240" w:lineRule="auto"/>
        <w:ind w:left="720"/>
      </w:pPr>
      <w:r w:rsidRPr="00B65624">
        <w:t>i.</w:t>
      </w:r>
      <w:r>
        <w:t xml:space="preserve"> </w:t>
      </w:r>
      <w:r w:rsidRPr="00B65624">
        <w:t>Commuting to campus</w:t>
      </w:r>
    </w:p>
    <w:p w14:paraId="1DA68390" w14:textId="0E1A2300" w:rsidR="00B65624" w:rsidRPr="00B65624" w:rsidRDefault="00B65624" w:rsidP="00D36E7A">
      <w:pPr>
        <w:spacing w:after="0" w:line="240" w:lineRule="auto"/>
        <w:ind w:left="720"/>
      </w:pPr>
      <w:r w:rsidRPr="00B65624">
        <w:t>j.</w:t>
      </w:r>
      <w:r>
        <w:t xml:space="preserve"> </w:t>
      </w:r>
      <w:r w:rsidRPr="00B65624">
        <w:t>Other</w:t>
      </w:r>
    </w:p>
    <w:p w14:paraId="4B057EF0" w14:textId="77777777" w:rsidR="00B65624" w:rsidRDefault="00B65624" w:rsidP="00B65624">
      <w:pPr>
        <w:spacing w:after="0" w:line="240" w:lineRule="auto"/>
        <w:ind w:left="180"/>
      </w:pPr>
    </w:p>
    <w:p w14:paraId="1811FBDD" w14:textId="1BBD5F80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about how many hours do you expect to spend in a typical 7-day week doing the following?</w:t>
      </w:r>
    </w:p>
    <w:p w14:paraId="04F80AE1" w14:textId="77777777" w:rsidR="00B65624" w:rsidRPr="00B65624" w:rsidRDefault="00B65624" w:rsidP="00B65624">
      <w:pPr>
        <w:spacing w:after="0" w:line="240" w:lineRule="auto"/>
        <w:ind w:left="180"/>
        <w:rPr>
          <w:i/>
          <w:iCs/>
        </w:rPr>
      </w:pPr>
      <w:r w:rsidRPr="00B65624">
        <w:rPr>
          <w:i/>
          <w:iCs/>
        </w:rPr>
        <w:t>Response options: 0, 1-5, 6-10, 11-15, 16-20, 21-25, 26-30, More than 30</w:t>
      </w:r>
    </w:p>
    <w:p w14:paraId="3AC6190E" w14:textId="3371BA51" w:rsidR="00B65624" w:rsidRPr="00B65624" w:rsidRDefault="00B65624" w:rsidP="00D36E7A">
      <w:pPr>
        <w:spacing w:after="0" w:line="240" w:lineRule="auto"/>
        <w:ind w:left="720"/>
      </w:pPr>
      <w:r w:rsidRPr="00B65624">
        <w:t>a.</w:t>
      </w:r>
      <w:r>
        <w:t xml:space="preserve"> </w:t>
      </w:r>
      <w:r w:rsidRPr="00B65624">
        <w:t>Providing care for dependents (children, parents, etc.)</w:t>
      </w:r>
    </w:p>
    <w:p w14:paraId="37CCF5B6" w14:textId="47730B1A" w:rsidR="00B65624" w:rsidRPr="00B65624" w:rsidRDefault="00B65624" w:rsidP="00D36E7A">
      <w:pPr>
        <w:spacing w:after="0" w:line="240" w:lineRule="auto"/>
        <w:ind w:left="720"/>
      </w:pPr>
      <w:r w:rsidRPr="00B65624">
        <w:t>b.</w:t>
      </w:r>
      <w:r>
        <w:t xml:space="preserve"> </w:t>
      </w:r>
      <w:r w:rsidRPr="00B65624">
        <w:t>Commuting to campus (driving, walking, etc.)</w:t>
      </w:r>
    </w:p>
    <w:p w14:paraId="086FF5C6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0101EACD" w14:textId="7C489B04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about how many hours do you expect to spend in a typical 7-day week doing the following?</w:t>
      </w:r>
    </w:p>
    <w:p w14:paraId="41997C09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 0, 1-5, 6-10, 11-15, 16-20, 21-25, 26-30, More than 30</w:t>
      </w:r>
    </w:p>
    <w:p w14:paraId="38383CA3" w14:textId="77777777" w:rsidR="00B65624" w:rsidRDefault="00B65624" w:rsidP="00B65624">
      <w:pPr>
        <w:spacing w:after="0" w:line="240" w:lineRule="auto"/>
        <w:ind w:left="990" w:hanging="270"/>
      </w:pPr>
      <w:r>
        <w:t>a. Preparing for class (studying, reading, writing, doing homework or lab work, analyzing data, rehearsing, and other academic activities)</w:t>
      </w:r>
    </w:p>
    <w:p w14:paraId="607B1693" w14:textId="77777777" w:rsidR="00B65624" w:rsidRDefault="00B65624" w:rsidP="00B65624">
      <w:pPr>
        <w:spacing w:after="0" w:line="240" w:lineRule="auto"/>
        <w:ind w:left="720"/>
      </w:pPr>
      <w:r>
        <w:t>b. Working for pay on- or off-</w:t>
      </w:r>
      <w:proofErr w:type="gramStart"/>
      <w:r>
        <w:t>campus</w:t>
      </w:r>
      <w:proofErr w:type="gramEnd"/>
    </w:p>
    <w:p w14:paraId="6D1DEBAD" w14:textId="77777777" w:rsidR="00B65624" w:rsidRDefault="00B65624" w:rsidP="00B65624">
      <w:pPr>
        <w:spacing w:after="0" w:line="240" w:lineRule="auto"/>
        <w:ind w:left="990" w:hanging="270"/>
      </w:pPr>
      <w:r>
        <w:t xml:space="preserve">c. Participating in co-curricular activities (organizations, campus publications, student government, </w:t>
      </w:r>
      <w:proofErr w:type="gramStart"/>
      <w:r>
        <w:t>fraternity</w:t>
      </w:r>
      <w:proofErr w:type="gramEnd"/>
      <w:r>
        <w:t xml:space="preserve"> or sorority, intercollegiate or intramural sports, etc.)</w:t>
      </w:r>
    </w:p>
    <w:p w14:paraId="2FE749BA" w14:textId="77777777" w:rsidR="00B65624" w:rsidRDefault="00B65624" w:rsidP="009B0118">
      <w:pPr>
        <w:spacing w:after="0" w:line="240" w:lineRule="auto"/>
        <w:ind w:left="990" w:hanging="270"/>
      </w:pPr>
      <w:r>
        <w:t xml:space="preserve">d. Relaxing and socializing (time with friends, video games, </w:t>
      </w:r>
      <w:proofErr w:type="gramStart"/>
      <w:r>
        <w:t>TV</w:t>
      </w:r>
      <w:proofErr w:type="gramEnd"/>
      <w:r>
        <w:t xml:space="preserve"> or videos, keeping up with friends online, etc.)</w:t>
      </w:r>
    </w:p>
    <w:p w14:paraId="57044467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59C10978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about how often do you expect to do the following?</w:t>
      </w:r>
    </w:p>
    <w:p w14:paraId="5D952991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often, Often, Sometimes, Never</w:t>
      </w:r>
    </w:p>
    <w:p w14:paraId="3E688BDF" w14:textId="77777777" w:rsidR="00B65624" w:rsidRDefault="00B65624" w:rsidP="00B65624">
      <w:pPr>
        <w:spacing w:after="0" w:line="240" w:lineRule="auto"/>
        <w:ind w:left="720"/>
      </w:pPr>
      <w:r>
        <w:t xml:space="preserve">a. Ask another student to help you understand course </w:t>
      </w:r>
      <w:proofErr w:type="gramStart"/>
      <w:r>
        <w:t>material</w:t>
      </w:r>
      <w:proofErr w:type="gramEnd"/>
    </w:p>
    <w:p w14:paraId="4BCACEF1" w14:textId="77777777" w:rsidR="00B65624" w:rsidRDefault="00B65624" w:rsidP="00B65624">
      <w:pPr>
        <w:spacing w:after="0" w:line="240" w:lineRule="auto"/>
        <w:ind w:left="720"/>
      </w:pPr>
      <w:r>
        <w:t xml:space="preserve">b. Explain course material to one or more </w:t>
      </w:r>
      <w:proofErr w:type="gramStart"/>
      <w:r>
        <w:t>students</w:t>
      </w:r>
      <w:proofErr w:type="gramEnd"/>
    </w:p>
    <w:p w14:paraId="3E71C0BA" w14:textId="77777777" w:rsidR="00B65624" w:rsidRDefault="00B65624" w:rsidP="00B65624">
      <w:pPr>
        <w:spacing w:after="0" w:line="240" w:lineRule="auto"/>
        <w:ind w:left="720"/>
      </w:pPr>
      <w:r>
        <w:t xml:space="preserve">c. Prepare for exams by discussing or working through course material with other </w:t>
      </w:r>
      <w:proofErr w:type="gramStart"/>
      <w:r>
        <w:t>students</w:t>
      </w:r>
      <w:proofErr w:type="gramEnd"/>
    </w:p>
    <w:p w14:paraId="2CFB7CDC" w14:textId="77777777" w:rsidR="00B65624" w:rsidRDefault="00B65624" w:rsidP="00B65624">
      <w:pPr>
        <w:spacing w:after="0" w:line="240" w:lineRule="auto"/>
        <w:ind w:left="720"/>
      </w:pPr>
      <w:r>
        <w:t>d. Work with other students on course projects or assignments</w:t>
      </w:r>
    </w:p>
    <w:p w14:paraId="46F1BCDE" w14:textId="77777777" w:rsidR="00B65624" w:rsidRDefault="00B65624" w:rsidP="00B65624">
      <w:pPr>
        <w:spacing w:after="0" w:line="240" w:lineRule="auto"/>
        <w:ind w:left="720"/>
      </w:pPr>
      <w:r>
        <w:t>e. Talk about career plans with a faculty member</w:t>
      </w:r>
    </w:p>
    <w:p w14:paraId="42E76C49" w14:textId="77777777" w:rsidR="00B65624" w:rsidRDefault="00B65624" w:rsidP="00B65624">
      <w:pPr>
        <w:spacing w:after="0" w:line="240" w:lineRule="auto"/>
        <w:ind w:left="720"/>
      </w:pPr>
      <w:r>
        <w:t>f. Work with a faculty member on activities other than coursework (committees, student groups, etc.)</w:t>
      </w:r>
    </w:p>
    <w:p w14:paraId="43320BFA" w14:textId="77777777" w:rsidR="00B65624" w:rsidRDefault="00B65624" w:rsidP="00B65624">
      <w:pPr>
        <w:spacing w:after="0" w:line="240" w:lineRule="auto"/>
        <w:ind w:left="720"/>
      </w:pPr>
      <w:r>
        <w:t xml:space="preserve">g. Discuss your academic performance with a faculty </w:t>
      </w:r>
      <w:proofErr w:type="gramStart"/>
      <w:r>
        <w:t>member</w:t>
      </w:r>
      <w:proofErr w:type="gramEnd"/>
    </w:p>
    <w:p w14:paraId="72025F64" w14:textId="77777777" w:rsidR="00B65624" w:rsidRDefault="00B65624" w:rsidP="00B65624">
      <w:pPr>
        <w:spacing w:after="0" w:line="240" w:lineRule="auto"/>
        <w:ind w:left="720"/>
      </w:pPr>
      <w:r>
        <w:t xml:space="preserve">h. Discuss course topics, ideas, or concepts with a faculty member outside of </w:t>
      </w:r>
      <w:proofErr w:type="gramStart"/>
      <w:r>
        <w:t>class</w:t>
      </w:r>
      <w:proofErr w:type="gramEnd"/>
    </w:p>
    <w:p w14:paraId="60127CE8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404EBA9B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about how often do you expect to have discussions with people from the following groups?</w:t>
      </w:r>
    </w:p>
    <w:p w14:paraId="27599C7C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often, Often, Sometimes, Never</w:t>
      </w:r>
    </w:p>
    <w:p w14:paraId="33D50229" w14:textId="77777777" w:rsidR="00B65624" w:rsidRDefault="00B65624" w:rsidP="00B65624">
      <w:pPr>
        <w:spacing w:after="0" w:line="240" w:lineRule="auto"/>
        <w:ind w:left="720"/>
      </w:pPr>
      <w:r>
        <w:t>a. People of races or ethnicities other than your own</w:t>
      </w:r>
    </w:p>
    <w:p w14:paraId="0DC0B2D1" w14:textId="77777777" w:rsidR="00B65624" w:rsidRDefault="00B65624" w:rsidP="00B65624">
      <w:pPr>
        <w:spacing w:after="0" w:line="240" w:lineRule="auto"/>
        <w:ind w:left="720"/>
      </w:pPr>
      <w:r>
        <w:t>b. People from economic backgrounds other than your own</w:t>
      </w:r>
    </w:p>
    <w:p w14:paraId="3498C030" w14:textId="77777777" w:rsidR="00B65624" w:rsidRDefault="00B65624" w:rsidP="00B65624">
      <w:pPr>
        <w:spacing w:after="0" w:line="240" w:lineRule="auto"/>
        <w:ind w:left="720"/>
      </w:pPr>
      <w:r>
        <w:lastRenderedPageBreak/>
        <w:t>c. People with religious beliefs other than your own</w:t>
      </w:r>
    </w:p>
    <w:p w14:paraId="6311B71E" w14:textId="77777777" w:rsidR="00B65624" w:rsidRDefault="00B65624" w:rsidP="00B65624">
      <w:pPr>
        <w:spacing w:after="0" w:line="240" w:lineRule="auto"/>
        <w:ind w:left="720"/>
      </w:pPr>
      <w:r>
        <w:t>d. People with political views other than your own</w:t>
      </w:r>
    </w:p>
    <w:p w14:paraId="39AAF741" w14:textId="77777777" w:rsidR="00B65624" w:rsidRDefault="00B65624" w:rsidP="00B65624">
      <w:pPr>
        <w:spacing w:after="0" w:line="240" w:lineRule="auto"/>
        <w:ind w:left="720"/>
      </w:pPr>
      <w:r>
        <w:t>e. People with sexual orientations other than your own</w:t>
      </w:r>
    </w:p>
    <w:p w14:paraId="6EDC4E07" w14:textId="77777777" w:rsidR="00B65624" w:rsidRDefault="00B65624" w:rsidP="00B65624">
      <w:pPr>
        <w:spacing w:after="0" w:line="240" w:lineRule="auto"/>
        <w:ind w:left="720"/>
      </w:pPr>
      <w:r>
        <w:t>f. People from countries other than your own</w:t>
      </w:r>
    </w:p>
    <w:p w14:paraId="14AA6572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128E3941" w14:textId="77777777" w:rsidR="006C2711" w:rsidRPr="00ED10D4" w:rsidRDefault="006C2711" w:rsidP="006C2711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how concerned are you about the following?</w:t>
      </w:r>
    </w:p>
    <w:p w14:paraId="753724E3" w14:textId="77777777" w:rsidR="006C2711" w:rsidRPr="00293F8E" w:rsidRDefault="006C2711" w:rsidP="006C2711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 xml:space="preserve">Response options: Very much, </w:t>
      </w:r>
      <w:proofErr w:type="gramStart"/>
      <w:r w:rsidRPr="00293F8E">
        <w:rPr>
          <w:i/>
          <w:iCs/>
        </w:rPr>
        <w:t>Quite</w:t>
      </w:r>
      <w:proofErr w:type="gramEnd"/>
      <w:r w:rsidRPr="00293F8E">
        <w:rPr>
          <w:i/>
          <w:iCs/>
        </w:rPr>
        <w:t xml:space="preserve"> a bit, Some, Very little, Not at all</w:t>
      </w:r>
    </w:p>
    <w:p w14:paraId="5F8F1418" w14:textId="77777777" w:rsidR="006C2711" w:rsidRDefault="006C2711" w:rsidP="006C2711">
      <w:pPr>
        <w:spacing w:after="0" w:line="240" w:lineRule="auto"/>
        <w:ind w:left="720"/>
      </w:pPr>
      <w:r>
        <w:t xml:space="preserve">a. Feeling </w:t>
      </w:r>
      <w:proofErr w:type="gramStart"/>
      <w:r>
        <w:t>homesick</w:t>
      </w:r>
      <w:proofErr w:type="gramEnd"/>
    </w:p>
    <w:p w14:paraId="0F02D1D6" w14:textId="77777777" w:rsidR="006C2711" w:rsidRDefault="006C2711" w:rsidP="006C2711">
      <w:pPr>
        <w:spacing w:after="0" w:line="240" w:lineRule="auto"/>
        <w:ind w:left="720"/>
      </w:pPr>
      <w:r>
        <w:t xml:space="preserve">b. Feeling </w:t>
      </w:r>
      <w:proofErr w:type="gramStart"/>
      <w:r>
        <w:t>lonely</w:t>
      </w:r>
      <w:proofErr w:type="gramEnd"/>
    </w:p>
    <w:p w14:paraId="7A38AE8B" w14:textId="77777777" w:rsidR="006C2711" w:rsidRDefault="006C2711" w:rsidP="006C2711">
      <w:pPr>
        <w:spacing w:after="0" w:line="240" w:lineRule="auto"/>
        <w:ind w:left="720"/>
      </w:pPr>
      <w:r>
        <w:t xml:space="preserve">c. Maintaining positive mental </w:t>
      </w:r>
      <w:proofErr w:type="gramStart"/>
      <w:r>
        <w:t>health</w:t>
      </w:r>
      <w:proofErr w:type="gramEnd"/>
    </w:p>
    <w:p w14:paraId="6B8D065A" w14:textId="77777777" w:rsidR="006C2711" w:rsidRDefault="006C2711" w:rsidP="006C2711">
      <w:pPr>
        <w:spacing w:after="0" w:line="240" w:lineRule="auto"/>
        <w:ind w:left="720"/>
      </w:pPr>
      <w:r>
        <w:t xml:space="preserve">d. Avoiding mental or emotional </w:t>
      </w:r>
      <w:proofErr w:type="gramStart"/>
      <w:r>
        <w:t>exhaustion</w:t>
      </w:r>
      <w:proofErr w:type="gramEnd"/>
    </w:p>
    <w:p w14:paraId="3AB37B4E" w14:textId="6713FCB4" w:rsidR="006C2711" w:rsidRDefault="006C2711" w:rsidP="006C2711">
      <w:pPr>
        <w:spacing w:after="0" w:line="240" w:lineRule="auto"/>
        <w:ind w:left="720"/>
      </w:pPr>
      <w:r>
        <w:t xml:space="preserve">e. Sleeping </w:t>
      </w:r>
      <w:proofErr w:type="gramStart"/>
      <w:r>
        <w:t>well</w:t>
      </w:r>
      <w:proofErr w:type="gramEnd"/>
    </w:p>
    <w:p w14:paraId="04D2671A" w14:textId="77777777" w:rsidR="006C2711" w:rsidRDefault="006C2711" w:rsidP="006C2711">
      <w:pPr>
        <w:spacing w:after="0" w:line="240" w:lineRule="auto"/>
        <w:ind w:left="180"/>
        <w:rPr>
          <w:rStyle w:val="Strong"/>
        </w:rPr>
      </w:pPr>
    </w:p>
    <w:p w14:paraId="6802867A" w14:textId="3E78C893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how certain are you that you will do the following?</w:t>
      </w:r>
    </w:p>
    <w:p w14:paraId="43EDDBC6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at all certain to Very certain</w:t>
      </w:r>
    </w:p>
    <w:p w14:paraId="17151286" w14:textId="77777777" w:rsidR="00B65624" w:rsidRDefault="00B65624" w:rsidP="00B65624">
      <w:pPr>
        <w:spacing w:after="0" w:line="240" w:lineRule="auto"/>
        <w:ind w:left="720"/>
      </w:pPr>
      <w:r>
        <w:t xml:space="preserve">a. Study when there are other interesting things to </w:t>
      </w:r>
      <w:proofErr w:type="gramStart"/>
      <w:r>
        <w:t>do</w:t>
      </w:r>
      <w:proofErr w:type="gramEnd"/>
    </w:p>
    <w:p w14:paraId="1E745F1F" w14:textId="77777777" w:rsidR="00B65624" w:rsidRDefault="00B65624" w:rsidP="00B65624">
      <w:pPr>
        <w:spacing w:after="0" w:line="240" w:lineRule="auto"/>
        <w:ind w:left="720"/>
      </w:pPr>
      <w:r>
        <w:t xml:space="preserve">b. Find additional information for course assignments when you don't understand the </w:t>
      </w:r>
      <w:proofErr w:type="gramStart"/>
      <w:r>
        <w:t>material</w:t>
      </w:r>
      <w:proofErr w:type="gramEnd"/>
    </w:p>
    <w:p w14:paraId="7171E3D4" w14:textId="77777777" w:rsidR="00B65624" w:rsidRDefault="00B65624" w:rsidP="00B65624">
      <w:pPr>
        <w:spacing w:after="0" w:line="240" w:lineRule="auto"/>
        <w:ind w:left="720"/>
      </w:pPr>
      <w:r>
        <w:t xml:space="preserve">c. Participate regularly in course discussions, even when you don't feel like </w:t>
      </w:r>
      <w:proofErr w:type="gramStart"/>
      <w:r>
        <w:t>it</w:t>
      </w:r>
      <w:proofErr w:type="gramEnd"/>
    </w:p>
    <w:p w14:paraId="393E255E" w14:textId="77777777" w:rsidR="00B65624" w:rsidRDefault="00B65624" w:rsidP="00B65624">
      <w:pPr>
        <w:spacing w:after="0" w:line="240" w:lineRule="auto"/>
        <w:ind w:left="720"/>
      </w:pPr>
      <w:r>
        <w:t xml:space="preserve">d. Ask instructors for help when you struggle with course </w:t>
      </w:r>
      <w:proofErr w:type="gramStart"/>
      <w:r>
        <w:t>assignments</w:t>
      </w:r>
      <w:proofErr w:type="gramEnd"/>
    </w:p>
    <w:p w14:paraId="202C499D" w14:textId="77777777" w:rsidR="00B65624" w:rsidRDefault="00B65624" w:rsidP="00B65624">
      <w:pPr>
        <w:spacing w:after="0" w:line="240" w:lineRule="auto"/>
        <w:ind w:left="720"/>
      </w:pPr>
      <w:r>
        <w:t xml:space="preserve">e. Finish something you have started when you encounter </w:t>
      </w:r>
      <w:proofErr w:type="gramStart"/>
      <w:r>
        <w:t>challenges</w:t>
      </w:r>
      <w:proofErr w:type="gramEnd"/>
    </w:p>
    <w:p w14:paraId="5E10C3EE" w14:textId="77777777" w:rsidR="00B65624" w:rsidRDefault="00B65624" w:rsidP="00B65624">
      <w:pPr>
        <w:spacing w:after="0" w:line="240" w:lineRule="auto"/>
        <w:ind w:left="720"/>
      </w:pPr>
      <w:r>
        <w:t xml:space="preserve">f. Stay positive, even when you do poorly on a test or </w:t>
      </w:r>
      <w:proofErr w:type="gramStart"/>
      <w:r>
        <w:t>assignment</w:t>
      </w:r>
      <w:proofErr w:type="gramEnd"/>
    </w:p>
    <w:p w14:paraId="44396EA2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2DCAFA36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, how difficult do you expect the following to be?</w:t>
      </w:r>
    </w:p>
    <w:p w14:paraId="5EEDC447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at all difficult to Very difficult</w:t>
      </w:r>
    </w:p>
    <w:p w14:paraId="628FCFC0" w14:textId="77777777" w:rsidR="00B65624" w:rsidRDefault="00B65624" w:rsidP="00B65624">
      <w:pPr>
        <w:spacing w:after="0" w:line="240" w:lineRule="auto"/>
        <w:ind w:left="720"/>
      </w:pPr>
      <w:r>
        <w:t>a. Learning course material</w:t>
      </w:r>
    </w:p>
    <w:p w14:paraId="4221F189" w14:textId="77777777" w:rsidR="00B65624" w:rsidRDefault="00B65624" w:rsidP="00B65624">
      <w:pPr>
        <w:spacing w:after="0" w:line="240" w:lineRule="auto"/>
        <w:ind w:left="720"/>
      </w:pPr>
      <w:r>
        <w:t xml:space="preserve">b. Managing your </w:t>
      </w:r>
      <w:proofErr w:type="gramStart"/>
      <w:r>
        <w:t>time</w:t>
      </w:r>
      <w:proofErr w:type="gramEnd"/>
    </w:p>
    <w:p w14:paraId="2B3BE71E" w14:textId="77777777" w:rsidR="00B65624" w:rsidRDefault="00B65624" w:rsidP="00B65624">
      <w:pPr>
        <w:spacing w:after="0" w:line="240" w:lineRule="auto"/>
        <w:ind w:left="720"/>
      </w:pPr>
      <w:r>
        <w:t xml:space="preserve">c. Paying college or university </w:t>
      </w:r>
      <w:proofErr w:type="gramStart"/>
      <w:r>
        <w:t>expenses</w:t>
      </w:r>
      <w:proofErr w:type="gramEnd"/>
    </w:p>
    <w:p w14:paraId="341E3547" w14:textId="77777777" w:rsidR="00B65624" w:rsidRDefault="00B65624" w:rsidP="00B65624">
      <w:pPr>
        <w:spacing w:after="0" w:line="240" w:lineRule="auto"/>
        <w:ind w:left="720"/>
      </w:pPr>
      <w:r>
        <w:t xml:space="preserve">d. Getting help with school </w:t>
      </w:r>
      <w:proofErr w:type="gramStart"/>
      <w:r>
        <w:t>work</w:t>
      </w:r>
      <w:proofErr w:type="gramEnd"/>
    </w:p>
    <w:p w14:paraId="05EEB44C" w14:textId="77777777" w:rsidR="00B65624" w:rsidRDefault="00B65624" w:rsidP="00B65624">
      <w:pPr>
        <w:spacing w:after="0" w:line="240" w:lineRule="auto"/>
        <w:ind w:left="720"/>
      </w:pPr>
      <w:r>
        <w:t xml:space="preserve">e. Making new </w:t>
      </w:r>
      <w:proofErr w:type="gramStart"/>
      <w:r>
        <w:t>friends</w:t>
      </w:r>
      <w:proofErr w:type="gramEnd"/>
    </w:p>
    <w:p w14:paraId="3187705F" w14:textId="77777777" w:rsidR="00B65624" w:rsidRDefault="00B65624" w:rsidP="00B65624">
      <w:pPr>
        <w:spacing w:after="0" w:line="240" w:lineRule="auto"/>
        <w:ind w:left="720"/>
      </w:pPr>
      <w:r>
        <w:t xml:space="preserve">f. Interacting with </w:t>
      </w:r>
      <w:proofErr w:type="gramStart"/>
      <w:r>
        <w:t>faculty</w:t>
      </w:r>
      <w:proofErr w:type="gramEnd"/>
    </w:p>
    <w:p w14:paraId="33EEBF29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692848C8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uring the coming school year</w:t>
      </w:r>
      <w:proofErr w:type="gramStart"/>
      <w:r w:rsidRPr="00ED10D4">
        <w:rPr>
          <w:rStyle w:val="Strong"/>
        </w:rPr>
        <w:t>, about</w:t>
      </w:r>
      <w:proofErr w:type="gramEnd"/>
      <w:r w:rsidRPr="00ED10D4">
        <w:rPr>
          <w:rStyle w:val="Strong"/>
        </w:rPr>
        <w:t xml:space="preserve"> how often do you expect to seek help with coursework from the following sources?</w:t>
      </w:r>
    </w:p>
    <w:p w14:paraId="497D0609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often, Often, Sometimes, Never</w:t>
      </w:r>
    </w:p>
    <w:p w14:paraId="5C5D57E4" w14:textId="77777777" w:rsidR="00B65624" w:rsidRDefault="00B65624" w:rsidP="00B65624">
      <w:pPr>
        <w:spacing w:after="0" w:line="240" w:lineRule="auto"/>
        <w:ind w:left="720"/>
      </w:pPr>
      <w:r>
        <w:t>a. Faculty members</w:t>
      </w:r>
    </w:p>
    <w:p w14:paraId="0401B0C1" w14:textId="77777777" w:rsidR="00B65624" w:rsidRDefault="00B65624" w:rsidP="00B65624">
      <w:pPr>
        <w:spacing w:after="0" w:line="240" w:lineRule="auto"/>
        <w:ind w:left="720"/>
      </w:pPr>
      <w:r>
        <w:t>b. Academic advisors</w:t>
      </w:r>
    </w:p>
    <w:p w14:paraId="4FE6974E" w14:textId="77777777" w:rsidR="00B65624" w:rsidRDefault="00B65624" w:rsidP="00B65624">
      <w:pPr>
        <w:spacing w:after="0" w:line="240" w:lineRule="auto"/>
        <w:ind w:left="720"/>
      </w:pPr>
      <w:r>
        <w:t>c. Learning support services (tutoring, writing center, success coaching, etc.)</w:t>
      </w:r>
    </w:p>
    <w:p w14:paraId="5C477835" w14:textId="77777777" w:rsidR="00B65624" w:rsidRDefault="00B65624" w:rsidP="00B65624">
      <w:pPr>
        <w:spacing w:after="0" w:line="240" w:lineRule="auto"/>
        <w:ind w:left="720"/>
      </w:pPr>
      <w:r>
        <w:t>d. Friends or other students</w:t>
      </w:r>
    </w:p>
    <w:p w14:paraId="3CDB602C" w14:textId="77777777" w:rsidR="00B65624" w:rsidRDefault="00B65624" w:rsidP="00B65624">
      <w:pPr>
        <w:spacing w:after="0" w:line="240" w:lineRule="auto"/>
        <w:ind w:left="720"/>
      </w:pPr>
      <w:r>
        <w:t>e. Family members</w:t>
      </w:r>
    </w:p>
    <w:p w14:paraId="4705466F" w14:textId="77777777" w:rsidR="00B65624" w:rsidRDefault="00B65624" w:rsidP="00B65624">
      <w:pPr>
        <w:spacing w:after="0" w:line="240" w:lineRule="auto"/>
        <w:ind w:left="720"/>
      </w:pPr>
      <w:r>
        <w:t xml:space="preserve">f. </w:t>
      </w:r>
      <w:proofErr w:type="gramStart"/>
      <w:r>
        <w:t>Other</w:t>
      </w:r>
      <w:proofErr w:type="gramEnd"/>
      <w:r>
        <w:t xml:space="preserve"> persons or offices</w:t>
      </w:r>
    </w:p>
    <w:p w14:paraId="306BF0FC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3808B329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How prepared are you to do the following in your academic work at this institution?</w:t>
      </w:r>
    </w:p>
    <w:p w14:paraId="40CE0DE7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at all prepared to Very prepared</w:t>
      </w:r>
    </w:p>
    <w:p w14:paraId="3BF820DF" w14:textId="77777777" w:rsidR="00B65624" w:rsidRDefault="00B65624" w:rsidP="00B65624">
      <w:pPr>
        <w:spacing w:after="0" w:line="240" w:lineRule="auto"/>
        <w:ind w:left="720"/>
      </w:pPr>
      <w:r>
        <w:t xml:space="preserve">a. Write clearly and </w:t>
      </w:r>
      <w:proofErr w:type="gramStart"/>
      <w:r>
        <w:t>effectively</w:t>
      </w:r>
      <w:proofErr w:type="gramEnd"/>
    </w:p>
    <w:p w14:paraId="3911EF91" w14:textId="77777777" w:rsidR="00B65624" w:rsidRDefault="00B65624" w:rsidP="00B65624">
      <w:pPr>
        <w:spacing w:after="0" w:line="240" w:lineRule="auto"/>
        <w:ind w:left="720"/>
      </w:pPr>
      <w:r>
        <w:t xml:space="preserve">b. Speak clearly and </w:t>
      </w:r>
      <w:proofErr w:type="gramStart"/>
      <w:r>
        <w:t>effectively</w:t>
      </w:r>
      <w:proofErr w:type="gramEnd"/>
    </w:p>
    <w:p w14:paraId="00205E61" w14:textId="77777777" w:rsidR="00B65624" w:rsidRDefault="00B65624" w:rsidP="00B65624">
      <w:pPr>
        <w:spacing w:after="0" w:line="240" w:lineRule="auto"/>
        <w:ind w:left="720"/>
      </w:pPr>
      <w:r>
        <w:t xml:space="preserve">c. Think critically and </w:t>
      </w:r>
      <w:proofErr w:type="gramStart"/>
      <w:r>
        <w:t>analytically</w:t>
      </w:r>
      <w:proofErr w:type="gramEnd"/>
    </w:p>
    <w:p w14:paraId="74D15466" w14:textId="77777777" w:rsidR="00B65624" w:rsidRDefault="00B65624" w:rsidP="00B65624">
      <w:pPr>
        <w:spacing w:after="0" w:line="240" w:lineRule="auto"/>
        <w:ind w:left="720"/>
      </w:pPr>
      <w:r>
        <w:lastRenderedPageBreak/>
        <w:t xml:space="preserve">d. Analyze numerical and statistical </w:t>
      </w:r>
      <w:proofErr w:type="gramStart"/>
      <w:r>
        <w:t>information</w:t>
      </w:r>
      <w:proofErr w:type="gramEnd"/>
    </w:p>
    <w:p w14:paraId="1D9FD0DC" w14:textId="77777777" w:rsidR="00B65624" w:rsidRDefault="00B65624" w:rsidP="00B65624">
      <w:pPr>
        <w:spacing w:after="0" w:line="240" w:lineRule="auto"/>
        <w:ind w:left="720"/>
      </w:pPr>
      <w:r>
        <w:t>e. Work effectively with others</w:t>
      </w:r>
    </w:p>
    <w:p w14:paraId="171C36E8" w14:textId="77777777" w:rsidR="00B65624" w:rsidRDefault="00B65624" w:rsidP="00B65624">
      <w:pPr>
        <w:spacing w:after="0" w:line="240" w:lineRule="auto"/>
        <w:ind w:left="720"/>
      </w:pPr>
      <w:r>
        <w:t>f. Use computing and information technology</w:t>
      </w:r>
    </w:p>
    <w:p w14:paraId="3073117D" w14:textId="77777777" w:rsidR="00B65624" w:rsidRDefault="00B65624" w:rsidP="00B65624">
      <w:pPr>
        <w:spacing w:after="0" w:line="240" w:lineRule="auto"/>
        <w:ind w:left="720"/>
      </w:pPr>
      <w:r>
        <w:t xml:space="preserve">g. Learn effectively on your </w:t>
      </w:r>
      <w:proofErr w:type="gramStart"/>
      <w:r>
        <w:t>own</w:t>
      </w:r>
      <w:proofErr w:type="gramEnd"/>
    </w:p>
    <w:p w14:paraId="4972AC85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4F51486D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How important is it to you that your institution provides the following?</w:t>
      </w:r>
    </w:p>
    <w:p w14:paraId="7C545CD4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important to Very important</w:t>
      </w:r>
    </w:p>
    <w:p w14:paraId="4B7A2C0C" w14:textId="77777777" w:rsidR="00B65624" w:rsidRDefault="00B65624" w:rsidP="00B65624">
      <w:pPr>
        <w:spacing w:after="0" w:line="240" w:lineRule="auto"/>
        <w:ind w:left="720"/>
      </w:pPr>
      <w:r>
        <w:t xml:space="preserve">a. A challenging academic </w:t>
      </w:r>
      <w:proofErr w:type="gramStart"/>
      <w:r>
        <w:t>experience</w:t>
      </w:r>
      <w:proofErr w:type="gramEnd"/>
    </w:p>
    <w:p w14:paraId="28F8AC17" w14:textId="77777777" w:rsidR="00B65624" w:rsidRDefault="00B65624" w:rsidP="00B65624">
      <w:pPr>
        <w:spacing w:after="0" w:line="240" w:lineRule="auto"/>
        <w:ind w:left="720"/>
      </w:pPr>
      <w:r>
        <w:t xml:space="preserve">b. Support to help students succeed </w:t>
      </w:r>
      <w:proofErr w:type="gramStart"/>
      <w:r>
        <w:t>academically</w:t>
      </w:r>
      <w:proofErr w:type="gramEnd"/>
    </w:p>
    <w:p w14:paraId="66EEBF20" w14:textId="77777777" w:rsidR="00B65624" w:rsidRDefault="00B65624" w:rsidP="009B0118">
      <w:pPr>
        <w:spacing w:after="0" w:line="240" w:lineRule="auto"/>
        <w:ind w:left="990" w:hanging="270"/>
      </w:pPr>
      <w:r>
        <w:t>c. Opportunities to interact with students from different backgrounds (social, racial/ethnic, religious, etc.)</w:t>
      </w:r>
    </w:p>
    <w:p w14:paraId="7027277B" w14:textId="77777777" w:rsidR="00B65624" w:rsidRDefault="00B65624" w:rsidP="00B65624">
      <w:pPr>
        <w:spacing w:after="0" w:line="240" w:lineRule="auto"/>
        <w:ind w:left="720"/>
      </w:pPr>
      <w:r>
        <w:t xml:space="preserve">d. Help </w:t>
      </w:r>
      <w:proofErr w:type="gramStart"/>
      <w:r>
        <w:t>managing</w:t>
      </w:r>
      <w:proofErr w:type="gramEnd"/>
      <w:r>
        <w:t xml:space="preserve"> your non-academic responsibilities (work, family, etc.)</w:t>
      </w:r>
    </w:p>
    <w:p w14:paraId="2922995D" w14:textId="77777777" w:rsidR="00B65624" w:rsidRDefault="00B65624" w:rsidP="00B65624">
      <w:pPr>
        <w:spacing w:after="0" w:line="240" w:lineRule="auto"/>
        <w:ind w:left="720"/>
      </w:pPr>
      <w:r>
        <w:t xml:space="preserve">e. Opportunities to be involved </w:t>
      </w:r>
      <w:proofErr w:type="gramStart"/>
      <w:r>
        <w:t>socially</w:t>
      </w:r>
      <w:proofErr w:type="gramEnd"/>
    </w:p>
    <w:p w14:paraId="2F624C0B" w14:textId="77777777" w:rsidR="00B65624" w:rsidRDefault="00B65624" w:rsidP="00B65624">
      <w:pPr>
        <w:spacing w:after="0" w:line="240" w:lineRule="auto"/>
        <w:ind w:left="720"/>
      </w:pPr>
      <w:r>
        <w:t xml:space="preserve">f. Opportunities to attend campus activities and </w:t>
      </w:r>
      <w:proofErr w:type="gramStart"/>
      <w:r>
        <w:t>events</w:t>
      </w:r>
      <w:proofErr w:type="gramEnd"/>
    </w:p>
    <w:p w14:paraId="690C11DE" w14:textId="77777777" w:rsidR="00B65624" w:rsidRDefault="00B65624" w:rsidP="00B65624">
      <w:pPr>
        <w:spacing w:after="0" w:line="240" w:lineRule="auto"/>
        <w:ind w:left="720"/>
      </w:pPr>
      <w:r>
        <w:t>g. Learning support services (tutoring, writing center, success coaching, etc.)</w:t>
      </w:r>
    </w:p>
    <w:p w14:paraId="0F16639E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68F86270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ich of the following sources are you using to pay for your education expenses (tuition, fees, books, room &amp; board, etc.)? For each, tell us if you are using, not using, or not sure.</w:t>
      </w:r>
    </w:p>
    <w:p w14:paraId="1BE54BD0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 xml:space="preserve">Response options:  Using, Not using, Not </w:t>
      </w:r>
      <w:proofErr w:type="gramStart"/>
      <w:r w:rsidRPr="00293F8E">
        <w:rPr>
          <w:i/>
          <w:iCs/>
        </w:rPr>
        <w:t>sure</w:t>
      </w:r>
      <w:proofErr w:type="gramEnd"/>
    </w:p>
    <w:p w14:paraId="469A3E55" w14:textId="77777777" w:rsidR="00B65624" w:rsidRDefault="00B65624" w:rsidP="00B65624">
      <w:pPr>
        <w:spacing w:after="0" w:line="240" w:lineRule="auto"/>
        <w:ind w:left="720"/>
      </w:pPr>
      <w:r>
        <w:t>a. Support from parents or relatives</w:t>
      </w:r>
    </w:p>
    <w:p w14:paraId="26561F91" w14:textId="77777777" w:rsidR="00B65624" w:rsidRDefault="00B65624" w:rsidP="00B65624">
      <w:pPr>
        <w:spacing w:after="0" w:line="240" w:lineRule="auto"/>
        <w:ind w:left="720"/>
      </w:pPr>
      <w:r>
        <w:t>b. Loans</w:t>
      </w:r>
    </w:p>
    <w:p w14:paraId="5105CB9A" w14:textId="77777777" w:rsidR="00B65624" w:rsidRDefault="00B65624" w:rsidP="00B65624">
      <w:pPr>
        <w:spacing w:after="0" w:line="240" w:lineRule="auto"/>
        <w:ind w:left="720"/>
      </w:pPr>
      <w:r>
        <w:t>c. Grants or scholarships</w:t>
      </w:r>
    </w:p>
    <w:p w14:paraId="6660A930" w14:textId="77777777" w:rsidR="00B65624" w:rsidRDefault="00B65624" w:rsidP="00B65624">
      <w:pPr>
        <w:spacing w:after="0" w:line="240" w:lineRule="auto"/>
        <w:ind w:left="720"/>
      </w:pPr>
      <w:r>
        <w:t>d. Employment on- or off- campus</w:t>
      </w:r>
    </w:p>
    <w:p w14:paraId="254772E7" w14:textId="77777777" w:rsidR="00B65624" w:rsidRDefault="00B65624" w:rsidP="00ED10D4">
      <w:pPr>
        <w:spacing w:after="0" w:line="240" w:lineRule="auto"/>
        <w:ind w:left="720"/>
      </w:pPr>
      <w:r>
        <w:t>e. Personal savings or other sources</w:t>
      </w:r>
    </w:p>
    <w:p w14:paraId="410FC0F0" w14:textId="77777777" w:rsidR="00B65624" w:rsidRDefault="00B65624" w:rsidP="00B65624">
      <w:pPr>
        <w:spacing w:after="0" w:line="240" w:lineRule="auto"/>
        <w:ind w:left="180"/>
      </w:pPr>
    </w:p>
    <w:p w14:paraId="146999CC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at do you expect most of your grades will be during the coming year?</w:t>
      </w:r>
    </w:p>
    <w:p w14:paraId="323DDC16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 A, A-, B+, B, B-, C+ or lower</w:t>
      </w:r>
    </w:p>
    <w:p w14:paraId="0A30FB95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14303077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o you expect to graduate from this institution?</w:t>
      </w:r>
    </w:p>
    <w:p w14:paraId="17BFF497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Yes, No, Uncertain</w:t>
      </w:r>
    </w:p>
    <w:p w14:paraId="3A16F08A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1D16B401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Do you know what your major will be?</w:t>
      </w:r>
    </w:p>
    <w:p w14:paraId="0B0443FD" w14:textId="77777777" w:rsidR="00B65624" w:rsidRPr="00293F8E" w:rsidRDefault="00B65624" w:rsidP="00B65624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Yes, No</w:t>
      </w:r>
    </w:p>
    <w:p w14:paraId="3DB0E82C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74E7554B" w14:textId="77777777" w:rsidR="00A268E0" w:rsidRPr="00293F8E" w:rsidRDefault="00A268E0" w:rsidP="00A268E0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o you know what your major will be?</w:t>
      </w:r>
    </w:p>
    <w:p w14:paraId="69C01801" w14:textId="77777777" w:rsidR="00A268E0" w:rsidRPr="00293F8E" w:rsidRDefault="00A268E0" w:rsidP="00A268E0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Yes, No</w:t>
      </w:r>
    </w:p>
    <w:p w14:paraId="0965BEA6" w14:textId="77777777" w:rsidR="00A268E0" w:rsidRDefault="00A268E0" w:rsidP="00A268E0">
      <w:pPr>
        <w:spacing w:after="0" w:line="240" w:lineRule="auto"/>
        <w:ind w:left="720"/>
        <w:rPr>
          <w:b/>
          <w:bCs/>
        </w:rPr>
      </w:pPr>
      <w:r w:rsidRPr="00446BC1">
        <w:rPr>
          <w:b/>
          <w:bCs/>
        </w:rPr>
        <w:t>If yes. General major</w:t>
      </w:r>
    </w:p>
    <w:p w14:paraId="1F4FA971" w14:textId="77777777" w:rsidR="00A268E0" w:rsidRDefault="00A268E0" w:rsidP="00A268E0">
      <w:pPr>
        <w:spacing w:after="0" w:line="240" w:lineRule="auto"/>
        <w:ind w:left="720"/>
        <w:rPr>
          <w:b/>
          <w:bCs/>
        </w:rPr>
      </w:pPr>
      <w:r w:rsidRPr="00446BC1">
        <w:rPr>
          <w:b/>
          <w:bCs/>
        </w:rPr>
        <w:t>If</w:t>
      </w:r>
      <w:r>
        <w:rPr>
          <w:b/>
          <w:bCs/>
        </w:rPr>
        <w:t xml:space="preserve"> yes</w:t>
      </w:r>
      <w:r w:rsidRPr="00446BC1">
        <w:rPr>
          <w:b/>
          <w:bCs/>
        </w:rPr>
        <w:t>. Specific major</w:t>
      </w:r>
    </w:p>
    <w:p w14:paraId="4E24244C" w14:textId="77777777" w:rsidR="00A268E0" w:rsidRDefault="00A268E0" w:rsidP="00A268E0">
      <w:pPr>
        <w:spacing w:after="0" w:line="240" w:lineRule="auto"/>
        <w:ind w:left="180"/>
        <w:rPr>
          <w:b/>
          <w:bCs/>
        </w:rPr>
      </w:pPr>
    </w:p>
    <w:p w14:paraId="12D72EC8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Are you (or will you be) a full-time student at this institution?</w:t>
      </w:r>
    </w:p>
    <w:p w14:paraId="642A66A0" w14:textId="77777777" w:rsidR="00B65624" w:rsidRPr="000038D1" w:rsidRDefault="00B65624" w:rsidP="00B65624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Yes, No</w:t>
      </w:r>
    </w:p>
    <w:p w14:paraId="49AFFC43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7F6D8501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How many of your close friends will attend this institution during the coming year?</w:t>
      </w:r>
    </w:p>
    <w:p w14:paraId="2794826F" w14:textId="77777777" w:rsidR="00B65624" w:rsidRPr="000038D1" w:rsidRDefault="00B65624" w:rsidP="00B65624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None, 1, 2, 3, 4 or more</w:t>
      </w:r>
    </w:p>
    <w:p w14:paraId="075C9499" w14:textId="7EC7B7E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4EE71DEA" w14:textId="77777777" w:rsidR="0056723D" w:rsidRDefault="0056723D" w:rsidP="00B65624">
      <w:pPr>
        <w:spacing w:after="0" w:line="240" w:lineRule="auto"/>
        <w:ind w:left="180"/>
        <w:rPr>
          <w:b/>
          <w:bCs/>
        </w:rPr>
      </w:pPr>
    </w:p>
    <w:p w14:paraId="05BD74DF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lastRenderedPageBreak/>
        <w:t>This institution was your:</w:t>
      </w:r>
    </w:p>
    <w:p w14:paraId="503946D5" w14:textId="77777777" w:rsidR="00B65624" w:rsidRPr="000038D1" w:rsidRDefault="00B65624" w:rsidP="00B65624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First choice, Second choice, Third choice or lower</w:t>
      </w:r>
    </w:p>
    <w:p w14:paraId="2F097CB7" w14:textId="77777777" w:rsidR="00A268E0" w:rsidRDefault="00A268E0" w:rsidP="00B65624">
      <w:pPr>
        <w:spacing w:after="0" w:line="240" w:lineRule="auto"/>
        <w:ind w:left="180"/>
        <w:rPr>
          <w:rStyle w:val="Strong"/>
        </w:rPr>
      </w:pPr>
    </w:p>
    <w:p w14:paraId="211707AE" w14:textId="08DA0549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at is your gender identity? (Select all that apply.)</w:t>
      </w:r>
    </w:p>
    <w:p w14:paraId="0B8E5BCE" w14:textId="77777777" w:rsidR="00B65624" w:rsidRPr="000038D1" w:rsidRDefault="00B65624" w:rsidP="00B65624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 xml:space="preserve">Response options: Man, Woman, </w:t>
      </w:r>
      <w:proofErr w:type="gramStart"/>
      <w:r w:rsidRPr="000038D1">
        <w:rPr>
          <w:i/>
          <w:iCs/>
        </w:rPr>
        <w:t>Another</w:t>
      </w:r>
      <w:proofErr w:type="gramEnd"/>
      <w:r w:rsidRPr="000038D1">
        <w:rPr>
          <w:i/>
          <w:iCs/>
        </w:rPr>
        <w:t xml:space="preserve"> gender identity, I prefer not to respond</w:t>
      </w:r>
    </w:p>
    <w:p w14:paraId="6F64AD26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0453774E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Are you an international student?</w:t>
      </w:r>
    </w:p>
    <w:p w14:paraId="11149F6A" w14:textId="77777777" w:rsidR="00B65624" w:rsidRPr="000038D1" w:rsidRDefault="00B65624" w:rsidP="00B65624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Yes, No</w:t>
      </w:r>
    </w:p>
    <w:p w14:paraId="5F346233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77A81D4F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How would you describe yourself? (Select all that apply.)</w:t>
      </w:r>
    </w:p>
    <w:p w14:paraId="0779574A" w14:textId="77777777" w:rsidR="00B65624" w:rsidRPr="00EB0149" w:rsidRDefault="00B65624" w:rsidP="00B65624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>Response options: Selected, Not Selected</w:t>
      </w:r>
    </w:p>
    <w:p w14:paraId="55166176" w14:textId="77777777" w:rsidR="00B65624" w:rsidRDefault="00B65624" w:rsidP="00B65624">
      <w:pPr>
        <w:spacing w:after="0" w:line="240" w:lineRule="auto"/>
        <w:ind w:left="720"/>
      </w:pPr>
      <w:r>
        <w:t>a. Asian</w:t>
      </w:r>
    </w:p>
    <w:p w14:paraId="56A5D2D1" w14:textId="77777777" w:rsidR="00B65624" w:rsidRDefault="00B65624" w:rsidP="00B65624">
      <w:pPr>
        <w:spacing w:after="0" w:line="240" w:lineRule="auto"/>
        <w:ind w:left="720"/>
      </w:pPr>
      <w:r>
        <w:t>b. Black or African American</w:t>
      </w:r>
    </w:p>
    <w:p w14:paraId="32958BCB" w14:textId="77777777" w:rsidR="00B65624" w:rsidRDefault="00B65624" w:rsidP="00B65624">
      <w:pPr>
        <w:spacing w:after="0" w:line="240" w:lineRule="auto"/>
        <w:ind w:left="720"/>
      </w:pPr>
      <w:r>
        <w:t xml:space="preserve">c. Hispanic, Latina/o, </w:t>
      </w:r>
      <w:proofErr w:type="spellStart"/>
      <w:r>
        <w:t>Latine</w:t>
      </w:r>
      <w:proofErr w:type="spellEnd"/>
      <w:r>
        <w:t>, or Latinx</w:t>
      </w:r>
    </w:p>
    <w:p w14:paraId="2E20CBDB" w14:textId="77777777" w:rsidR="00B65624" w:rsidRDefault="00B65624" w:rsidP="00B65624">
      <w:pPr>
        <w:spacing w:after="0" w:line="240" w:lineRule="auto"/>
        <w:ind w:left="720"/>
      </w:pPr>
      <w:r>
        <w:t>d. Indigenous, American Indian, Native American, or Alaska Native</w:t>
      </w:r>
    </w:p>
    <w:p w14:paraId="3B39539F" w14:textId="77777777" w:rsidR="00B65624" w:rsidRDefault="00B65624" w:rsidP="00B65624">
      <w:pPr>
        <w:spacing w:after="0" w:line="240" w:lineRule="auto"/>
        <w:ind w:left="720"/>
      </w:pPr>
      <w:r>
        <w:t>e. Middle Eastern or North African</w:t>
      </w:r>
    </w:p>
    <w:p w14:paraId="2149C40B" w14:textId="77777777" w:rsidR="00B65624" w:rsidRDefault="00B65624" w:rsidP="00B65624">
      <w:pPr>
        <w:spacing w:after="0" w:line="240" w:lineRule="auto"/>
        <w:ind w:left="720"/>
      </w:pPr>
      <w:r>
        <w:t>f. Native Hawaiian or Other Pacific Islander</w:t>
      </w:r>
    </w:p>
    <w:p w14:paraId="25F2A633" w14:textId="77777777" w:rsidR="00B65624" w:rsidRDefault="00B65624" w:rsidP="00B65624">
      <w:pPr>
        <w:spacing w:after="0" w:line="240" w:lineRule="auto"/>
        <w:ind w:left="720"/>
      </w:pPr>
      <w:r>
        <w:t>g. White</w:t>
      </w:r>
    </w:p>
    <w:p w14:paraId="68DEC1F3" w14:textId="77777777" w:rsidR="00B65624" w:rsidRDefault="00B65624" w:rsidP="00B65624">
      <w:pPr>
        <w:spacing w:after="0" w:line="240" w:lineRule="auto"/>
        <w:ind w:left="720"/>
      </w:pPr>
      <w:r>
        <w:t>h. Another race or ethnicity</w:t>
      </w:r>
    </w:p>
    <w:p w14:paraId="44C375CC" w14:textId="77777777" w:rsidR="00B65624" w:rsidRDefault="00B65624" w:rsidP="00B65624">
      <w:pPr>
        <w:spacing w:after="0" w:line="240" w:lineRule="auto"/>
        <w:ind w:left="720"/>
      </w:pPr>
      <w:r>
        <w:t xml:space="preserve">i. I prefer not to </w:t>
      </w:r>
      <w:proofErr w:type="gramStart"/>
      <w:r>
        <w:t>respond</w:t>
      </w:r>
      <w:proofErr w:type="gramEnd"/>
    </w:p>
    <w:p w14:paraId="53DE0926" w14:textId="77777777" w:rsidR="00B65624" w:rsidRDefault="00B65624" w:rsidP="00B65624">
      <w:pPr>
        <w:spacing w:after="0" w:line="240" w:lineRule="auto"/>
        <w:ind w:left="180"/>
        <w:rPr>
          <w:b/>
          <w:bCs/>
        </w:rPr>
      </w:pPr>
    </w:p>
    <w:p w14:paraId="0811DC0A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Regarding your parent(s), guardian(s), or those who raised you, what is their highest level of education completed by either of them?</w:t>
      </w:r>
    </w:p>
    <w:p w14:paraId="3033136C" w14:textId="77777777" w:rsidR="00B65624" w:rsidRPr="00EB0149" w:rsidRDefault="00B65624" w:rsidP="00B65624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 xml:space="preserve">Response options: Did not finish high school, High school diploma or GED, </w:t>
      </w:r>
      <w:proofErr w:type="gramStart"/>
      <w:r w:rsidRPr="00EB0149">
        <w:rPr>
          <w:i/>
          <w:iCs/>
        </w:rPr>
        <w:t>Attended</w:t>
      </w:r>
      <w:proofErr w:type="gramEnd"/>
      <w:r w:rsidRPr="00EB0149">
        <w:rPr>
          <w:i/>
          <w:iCs/>
        </w:rPr>
        <w:t xml:space="preserve"> college but did not complete degree, Associate’s degree (AA, AS, etc.), Bachelor’s degree (BA, BS, etc.), Master’s degree (MA, MS, etc.), Doctoral or professional degree (PhD, JD, MD, etc.)</w:t>
      </w:r>
    </w:p>
    <w:p w14:paraId="327CDB05" w14:textId="77777777" w:rsidR="00B65624" w:rsidRDefault="00B65624" w:rsidP="00B65624">
      <w:pPr>
        <w:spacing w:after="0" w:line="240" w:lineRule="auto"/>
        <w:ind w:left="180"/>
      </w:pPr>
    </w:p>
    <w:p w14:paraId="7AEB1EE9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ich of the following best describes where you will be living while attending college?</w:t>
      </w:r>
    </w:p>
    <w:p w14:paraId="290DD784" w14:textId="77777777" w:rsidR="00B65624" w:rsidRPr="00EB0149" w:rsidRDefault="00B65624" w:rsidP="00B65624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 xml:space="preserve">Response options: Campus housing (other than a fraternity or sorority house), Fraternity or sorority house, House, apartment, or other residence within walking distance to campus, House, apartment, or other residence farther than walking distance to campus, </w:t>
      </w:r>
      <w:proofErr w:type="gramStart"/>
      <w:r w:rsidRPr="00EB0149">
        <w:rPr>
          <w:i/>
          <w:iCs/>
        </w:rPr>
        <w:t>Not</w:t>
      </w:r>
      <w:proofErr w:type="gramEnd"/>
      <w:r w:rsidRPr="00EB0149">
        <w:rPr>
          <w:i/>
          <w:iCs/>
        </w:rPr>
        <w:t xml:space="preserve"> applicable: No campus, entirely online program, etc., Not applicable: Homeless or in transition</w:t>
      </w:r>
    </w:p>
    <w:p w14:paraId="1311BAFF" w14:textId="77777777" w:rsidR="00B65624" w:rsidRDefault="00B65624" w:rsidP="00B65624">
      <w:pPr>
        <w:spacing w:after="0" w:line="240" w:lineRule="auto"/>
        <w:ind w:left="180"/>
      </w:pPr>
    </w:p>
    <w:p w14:paraId="2A3F8C86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Are you a student-athlete on a team sponsored by your institution’s athletics department?</w:t>
      </w:r>
    </w:p>
    <w:p w14:paraId="62FEB9E2" w14:textId="77777777" w:rsidR="00B65624" w:rsidRDefault="00B65624" w:rsidP="00B65624">
      <w:pPr>
        <w:spacing w:after="0" w:line="240" w:lineRule="auto"/>
        <w:ind w:left="180"/>
      </w:pPr>
      <w:r>
        <w:t>Response options: Yes, No</w:t>
      </w:r>
    </w:p>
    <w:p w14:paraId="612DFEB2" w14:textId="77777777" w:rsidR="00B65624" w:rsidRDefault="00B65624" w:rsidP="00B65624">
      <w:pPr>
        <w:spacing w:after="0" w:line="240" w:lineRule="auto"/>
        <w:ind w:left="180"/>
      </w:pPr>
    </w:p>
    <w:p w14:paraId="3C90EC93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ich of the following best describes your sexual orientation? (Select all that apply.)</w:t>
      </w:r>
    </w:p>
    <w:p w14:paraId="1ED08B30" w14:textId="77777777" w:rsidR="00B65624" w:rsidRDefault="00B65624" w:rsidP="00B65624">
      <w:pPr>
        <w:spacing w:after="0" w:line="240" w:lineRule="auto"/>
        <w:ind w:left="180"/>
      </w:pPr>
      <w:r>
        <w:t xml:space="preserve">Response options: Straight (Heterosexual); Bisexual; Gay; Lesbian; Queer; Questioning or unsure; Another sexual orientation; I prefer not to </w:t>
      </w:r>
      <w:proofErr w:type="gramStart"/>
      <w:r>
        <w:t>respond</w:t>
      </w:r>
      <w:proofErr w:type="gramEnd"/>
    </w:p>
    <w:p w14:paraId="4178645D" w14:textId="77777777" w:rsidR="00B65624" w:rsidRDefault="00B65624" w:rsidP="00B65624">
      <w:pPr>
        <w:spacing w:after="0" w:line="240" w:lineRule="auto"/>
        <w:ind w:left="180"/>
      </w:pPr>
    </w:p>
    <w:p w14:paraId="717ADD0F" w14:textId="77777777" w:rsidR="007E2068" w:rsidRDefault="007E2068" w:rsidP="00B65624">
      <w:pPr>
        <w:spacing w:after="0" w:line="240" w:lineRule="auto"/>
        <w:ind w:left="180"/>
      </w:pPr>
    </w:p>
    <w:p w14:paraId="614EC702" w14:textId="77777777" w:rsidR="007E2068" w:rsidRDefault="007E2068" w:rsidP="00B65624">
      <w:pPr>
        <w:spacing w:after="0" w:line="240" w:lineRule="auto"/>
        <w:ind w:left="180"/>
      </w:pPr>
    </w:p>
    <w:p w14:paraId="6BF0B23B" w14:textId="77777777" w:rsidR="007E2068" w:rsidRDefault="007E2068" w:rsidP="00B65624">
      <w:pPr>
        <w:spacing w:after="0" w:line="240" w:lineRule="auto"/>
        <w:ind w:left="180"/>
      </w:pPr>
    </w:p>
    <w:p w14:paraId="71D9F695" w14:textId="77777777" w:rsidR="007E2068" w:rsidRDefault="007E2068" w:rsidP="00B65624">
      <w:pPr>
        <w:spacing w:after="0" w:line="240" w:lineRule="auto"/>
        <w:ind w:left="180"/>
      </w:pPr>
    </w:p>
    <w:p w14:paraId="0BC2F440" w14:textId="2AB135D6" w:rsidR="007E2068" w:rsidRPr="007E2068" w:rsidRDefault="007E2068" w:rsidP="00B65624">
      <w:pPr>
        <w:spacing w:after="0" w:line="240" w:lineRule="auto"/>
        <w:ind w:left="180"/>
        <w:rPr>
          <w:i/>
          <w:iCs/>
        </w:rPr>
      </w:pPr>
      <w:r w:rsidRPr="007E2068">
        <w:rPr>
          <w:i/>
          <w:iCs/>
        </w:rPr>
        <w:t xml:space="preserve">Continued on the next </w:t>
      </w:r>
      <w:proofErr w:type="gramStart"/>
      <w:r w:rsidRPr="007E2068">
        <w:rPr>
          <w:i/>
          <w:iCs/>
        </w:rPr>
        <w:t>page</w:t>
      </w:r>
      <w:proofErr w:type="gramEnd"/>
    </w:p>
    <w:p w14:paraId="42AF18E7" w14:textId="51D5A25F" w:rsidR="00B65624" w:rsidRDefault="00B65624" w:rsidP="00B65624">
      <w:pPr>
        <w:spacing w:after="0" w:line="240" w:lineRule="auto"/>
        <w:ind w:left="180"/>
      </w:pPr>
      <w:r>
        <w:lastRenderedPageBreak/>
        <w:t>Open-ended prompts add to the end of the web survey only. At the time of registration, the institution will choose one prompt from the list below.</w:t>
      </w:r>
    </w:p>
    <w:p w14:paraId="525B3CF2" w14:textId="77777777" w:rsidR="00B65624" w:rsidRDefault="00B65624" w:rsidP="00B65624">
      <w:pPr>
        <w:spacing w:after="0" w:line="240" w:lineRule="auto"/>
        <w:ind w:left="180"/>
      </w:pPr>
    </w:p>
    <w:p w14:paraId="113DE064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If you have any additional comments you would like to make, please enter them below.</w:t>
      </w:r>
    </w:p>
    <w:p w14:paraId="0DD612F4" w14:textId="77777777" w:rsidR="00B65624" w:rsidRDefault="00B65624" w:rsidP="00B65624">
      <w:pPr>
        <w:spacing w:after="0" w:line="240" w:lineRule="auto"/>
        <w:ind w:left="180"/>
      </w:pPr>
      <w:r>
        <w:t>-or-</w:t>
      </w:r>
    </w:p>
    <w:p w14:paraId="68A1DE13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 xml:space="preserve">What are you most looking forward to </w:t>
      </w:r>
      <w:proofErr w:type="gramStart"/>
      <w:r w:rsidRPr="00ED10D4">
        <w:rPr>
          <w:rStyle w:val="Strong"/>
        </w:rPr>
        <w:t>about</w:t>
      </w:r>
      <w:proofErr w:type="gramEnd"/>
      <w:r w:rsidRPr="00ED10D4">
        <w:rPr>
          <w:rStyle w:val="Strong"/>
        </w:rPr>
        <w:t xml:space="preserve"> the coming year? What is your biggest concern?</w:t>
      </w:r>
    </w:p>
    <w:p w14:paraId="24D16B07" w14:textId="77777777" w:rsidR="00B65624" w:rsidRDefault="00B65624" w:rsidP="00B65624">
      <w:pPr>
        <w:spacing w:after="0" w:line="240" w:lineRule="auto"/>
        <w:ind w:left="180"/>
      </w:pPr>
      <w:r>
        <w:t xml:space="preserve">-or- </w:t>
      </w:r>
    </w:p>
    <w:p w14:paraId="1103A325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 xml:space="preserve">What do want more information about as you start college?   </w:t>
      </w:r>
    </w:p>
    <w:p w14:paraId="53966D60" w14:textId="77777777" w:rsidR="00B65624" w:rsidRDefault="00B65624" w:rsidP="00B65624">
      <w:pPr>
        <w:spacing w:after="0" w:line="240" w:lineRule="auto"/>
        <w:ind w:left="180"/>
      </w:pPr>
      <w:r>
        <w:t>-or-</w:t>
      </w:r>
    </w:p>
    <w:p w14:paraId="4CEED8C9" w14:textId="77777777" w:rsidR="00B65624" w:rsidRPr="00ED10D4" w:rsidRDefault="00B65624" w:rsidP="00B65624">
      <w:pPr>
        <w:spacing w:after="0" w:line="240" w:lineRule="auto"/>
        <w:ind w:left="180"/>
        <w:rPr>
          <w:rStyle w:val="Strong"/>
        </w:rPr>
      </w:pPr>
      <w:r w:rsidRPr="00ED10D4">
        <w:rPr>
          <w:rStyle w:val="Strong"/>
        </w:rPr>
        <w:t>What do you expect will be most challenging at this institution?</w:t>
      </w:r>
    </w:p>
    <w:p w14:paraId="4459C400" w14:textId="1F15A8B7" w:rsidR="00EC2C3C" w:rsidRPr="00772D9A" w:rsidRDefault="00B65624" w:rsidP="00772D9A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>Response: Text box (</w:t>
      </w:r>
      <w:proofErr w:type="gramStart"/>
      <w:r w:rsidRPr="00EB0149">
        <w:rPr>
          <w:i/>
          <w:iCs/>
        </w:rPr>
        <w:t>5,000 character</w:t>
      </w:r>
      <w:proofErr w:type="gramEnd"/>
      <w:r w:rsidRPr="00EB0149">
        <w:rPr>
          <w:i/>
          <w:iCs/>
        </w:rPr>
        <w:t xml:space="preserve"> limit)</w:t>
      </w:r>
    </w:p>
    <w:sectPr w:rsidR="00EC2C3C" w:rsidRPr="00772D9A" w:rsidSect="0056723D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792" w:right="1080" w:bottom="792" w:left="108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CFF8A" w14:textId="7AECBA5C" w:rsidR="009B5A28" w:rsidRDefault="00966BDB" w:rsidP="00741BCF">
    <w:pPr>
      <w:pStyle w:val="Footer"/>
      <w:pBdr>
        <w:top w:val="single" w:sz="4" w:space="1" w:color="auto"/>
      </w:pBdr>
    </w:pPr>
    <w:r>
      <w:t>Copyright © 202</w:t>
    </w:r>
    <w:r w:rsidR="008877CD">
      <w:t>3</w:t>
    </w:r>
    <w:r w:rsidR="009B5A28">
      <w:t xml:space="preserve"> Trustees of Indiana University</w:t>
    </w:r>
  </w:p>
  <w:p w14:paraId="4F46722B" w14:textId="72C7D028" w:rsidR="00914246" w:rsidRDefault="009B5A28" w:rsidP="009B5A28">
    <w:pPr>
      <w:pStyle w:val="Footer"/>
    </w:pPr>
    <w:r>
      <w:t xml:space="preserve">Use of this survey without permission is </w:t>
    </w:r>
    <w:proofErr w:type="gramStart"/>
    <w:r>
      <w:t>prohibited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5B050" w14:textId="77777777" w:rsidR="0070174D" w:rsidRDefault="008877CD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5D582" w14:textId="370E575E" w:rsidR="00620A05" w:rsidRDefault="00166ED5" w:rsidP="0056723D">
    <w:pPr>
      <w:pStyle w:val="Title"/>
      <w:tabs>
        <w:tab w:val="left" w:pos="288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1F46F46D">
          <wp:extent cx="1407795" cy="495300"/>
          <wp:effectExtent l="0" t="0" r="1905" b="0"/>
          <wp:docPr id="1" name="Picture 1" descr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CSS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501AA51E" w:rsidR="006B7D57" w:rsidRPr="006B7D57" w:rsidRDefault="003F6B1C" w:rsidP="006B7D57">
    <w:pPr>
      <w:pStyle w:val="Heading4"/>
      <w:pBdr>
        <w:bottom w:val="single" w:sz="4" w:space="1" w:color="auto"/>
      </w:pBdr>
      <w:spacing w:after="240"/>
      <w:jc w:val="right"/>
    </w:pPr>
    <w:r>
      <w:t>Transfer</w:t>
    </w:r>
    <w:r w:rsidR="004543E9">
      <w:t xml:space="preserve"> and Older</w:t>
    </w:r>
    <w:r w:rsidR="006B7D57" w:rsidRPr="00620A05">
      <w:t xml:space="preserve"> </w:t>
    </w:r>
    <w:r w:rsidR="006B7D57" w:rsidRPr="001A7A5E">
      <w:t>Student</w:t>
    </w:r>
    <w:r w:rsidR="001413F9">
      <w:t xml:space="preserve"> </w:t>
    </w:r>
    <w:r w:rsidR="00BC3C6E">
      <w:t>Surve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B383B" w14:textId="77777777" w:rsidR="0070174D" w:rsidRDefault="008877CD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B3589"/>
    <w:multiLevelType w:val="hybridMultilevel"/>
    <w:tmpl w:val="0A6C1EA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C47571"/>
    <w:multiLevelType w:val="hybridMultilevel"/>
    <w:tmpl w:val="7AC40C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3" w15:restartNumberingAfterBreak="0">
    <w:nsid w:val="10733E39"/>
    <w:multiLevelType w:val="hybridMultilevel"/>
    <w:tmpl w:val="95681B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5A6D3F"/>
    <w:multiLevelType w:val="hybridMultilevel"/>
    <w:tmpl w:val="B55E7F3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521754"/>
    <w:multiLevelType w:val="hybridMultilevel"/>
    <w:tmpl w:val="70FE41F6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2E010E8E"/>
    <w:multiLevelType w:val="hybridMultilevel"/>
    <w:tmpl w:val="34C24D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3B73E1"/>
    <w:multiLevelType w:val="hybridMultilevel"/>
    <w:tmpl w:val="807EE6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1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9D6DD5"/>
    <w:multiLevelType w:val="hybridMultilevel"/>
    <w:tmpl w:val="F49E025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8CC7B39"/>
    <w:multiLevelType w:val="hybridMultilevel"/>
    <w:tmpl w:val="2D94E69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4E6C3AE3"/>
    <w:multiLevelType w:val="hybridMultilevel"/>
    <w:tmpl w:val="C2B894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1305AC"/>
    <w:multiLevelType w:val="hybridMultilevel"/>
    <w:tmpl w:val="79AE9B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6C7340"/>
    <w:multiLevelType w:val="hybridMultilevel"/>
    <w:tmpl w:val="78165DE4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 w15:restartNumberingAfterBreak="0">
    <w:nsid w:val="5CF90167"/>
    <w:multiLevelType w:val="hybridMultilevel"/>
    <w:tmpl w:val="F19E02D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010E90"/>
    <w:multiLevelType w:val="hybridMultilevel"/>
    <w:tmpl w:val="A09C1E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1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2" w15:restartNumberingAfterBreak="0">
    <w:nsid w:val="6D423C4D"/>
    <w:multiLevelType w:val="hybridMultilevel"/>
    <w:tmpl w:val="11B8FB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4F2D48"/>
    <w:multiLevelType w:val="hybridMultilevel"/>
    <w:tmpl w:val="B0844B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A10D5"/>
    <w:multiLevelType w:val="hybridMultilevel"/>
    <w:tmpl w:val="BD2E2B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26" w15:restartNumberingAfterBreak="0">
    <w:nsid w:val="7F065F67"/>
    <w:multiLevelType w:val="hybridMultilevel"/>
    <w:tmpl w:val="9A902E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28439396">
    <w:abstractNumId w:val="9"/>
  </w:num>
  <w:num w:numId="2" w16cid:durableId="1192306882">
    <w:abstractNumId w:val="20"/>
  </w:num>
  <w:num w:numId="3" w16cid:durableId="239874110">
    <w:abstractNumId w:val="25"/>
  </w:num>
  <w:num w:numId="4" w16cid:durableId="122431381">
    <w:abstractNumId w:val="2"/>
  </w:num>
  <w:num w:numId="5" w16cid:durableId="1738547352">
    <w:abstractNumId w:val="14"/>
  </w:num>
  <w:num w:numId="6" w16cid:durableId="1592356275">
    <w:abstractNumId w:val="11"/>
  </w:num>
  <w:num w:numId="7" w16cid:durableId="1027873515">
    <w:abstractNumId w:val="8"/>
  </w:num>
  <w:num w:numId="8" w16cid:durableId="772045970">
    <w:abstractNumId w:val="7"/>
  </w:num>
  <w:num w:numId="9" w16cid:durableId="1058086400">
    <w:abstractNumId w:val="5"/>
  </w:num>
  <w:num w:numId="10" w16cid:durableId="1339775686">
    <w:abstractNumId w:val="4"/>
  </w:num>
  <w:num w:numId="11" w16cid:durableId="1403605276">
    <w:abstractNumId w:val="17"/>
  </w:num>
  <w:num w:numId="12" w16cid:durableId="938414420">
    <w:abstractNumId w:val="1"/>
  </w:num>
  <w:num w:numId="13" w16cid:durableId="54788401">
    <w:abstractNumId w:val="19"/>
  </w:num>
  <w:num w:numId="14" w16cid:durableId="1082412398">
    <w:abstractNumId w:val="6"/>
  </w:num>
  <w:num w:numId="15" w16cid:durableId="1762408324">
    <w:abstractNumId w:val="3"/>
  </w:num>
  <w:num w:numId="16" w16cid:durableId="410156437">
    <w:abstractNumId w:val="0"/>
  </w:num>
  <w:num w:numId="17" w16cid:durableId="1957101619">
    <w:abstractNumId w:val="16"/>
  </w:num>
  <w:num w:numId="18" w16cid:durableId="1910925207">
    <w:abstractNumId w:val="15"/>
  </w:num>
  <w:num w:numId="19" w16cid:durableId="1896701396">
    <w:abstractNumId w:val="18"/>
  </w:num>
  <w:num w:numId="20" w16cid:durableId="4866664">
    <w:abstractNumId w:val="13"/>
  </w:num>
  <w:num w:numId="21" w16cid:durableId="503783300">
    <w:abstractNumId w:val="12"/>
  </w:num>
  <w:num w:numId="22" w16cid:durableId="389886514">
    <w:abstractNumId w:val="23"/>
  </w:num>
  <w:num w:numId="23" w16cid:durableId="2027973098">
    <w:abstractNumId w:val="26"/>
  </w:num>
  <w:num w:numId="24" w16cid:durableId="2096782428">
    <w:abstractNumId w:val="22"/>
  </w:num>
  <w:num w:numId="25" w16cid:durableId="1898782521">
    <w:abstractNumId w:val="24"/>
  </w:num>
  <w:num w:numId="26" w16cid:durableId="724568982">
    <w:abstractNumId w:val="10"/>
  </w:num>
  <w:num w:numId="27" w16cid:durableId="1892304340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MagFAP2Qq0otAAAA"/>
  </w:docVars>
  <w:rsids>
    <w:rsidRoot w:val="00885CA1"/>
    <w:rsid w:val="00002E50"/>
    <w:rsid w:val="00006C3F"/>
    <w:rsid w:val="00042AB0"/>
    <w:rsid w:val="000447EB"/>
    <w:rsid w:val="0007762C"/>
    <w:rsid w:val="0008789A"/>
    <w:rsid w:val="00090463"/>
    <w:rsid w:val="00090F38"/>
    <w:rsid w:val="0009500B"/>
    <w:rsid w:val="0009661E"/>
    <w:rsid w:val="000A2479"/>
    <w:rsid w:val="000A2F58"/>
    <w:rsid w:val="000C3630"/>
    <w:rsid w:val="000C5735"/>
    <w:rsid w:val="000C61A8"/>
    <w:rsid w:val="000C7C83"/>
    <w:rsid w:val="000D2E75"/>
    <w:rsid w:val="000D3022"/>
    <w:rsid w:val="000D7474"/>
    <w:rsid w:val="000E50A9"/>
    <w:rsid w:val="000F3D98"/>
    <w:rsid w:val="001413F9"/>
    <w:rsid w:val="00151520"/>
    <w:rsid w:val="0015296D"/>
    <w:rsid w:val="00162059"/>
    <w:rsid w:val="0016291B"/>
    <w:rsid w:val="00166ED5"/>
    <w:rsid w:val="00171AA5"/>
    <w:rsid w:val="001723A4"/>
    <w:rsid w:val="00177859"/>
    <w:rsid w:val="001862DD"/>
    <w:rsid w:val="001A7A5E"/>
    <w:rsid w:val="001C4393"/>
    <w:rsid w:val="001E6BD1"/>
    <w:rsid w:val="001F273A"/>
    <w:rsid w:val="001F3A88"/>
    <w:rsid w:val="001F71B4"/>
    <w:rsid w:val="00210289"/>
    <w:rsid w:val="00213AB5"/>
    <w:rsid w:val="00222EA0"/>
    <w:rsid w:val="002235D6"/>
    <w:rsid w:val="00224AE7"/>
    <w:rsid w:val="00226291"/>
    <w:rsid w:val="0022673B"/>
    <w:rsid w:val="002337A9"/>
    <w:rsid w:val="00271CEB"/>
    <w:rsid w:val="0027310D"/>
    <w:rsid w:val="002752B5"/>
    <w:rsid w:val="00297FAC"/>
    <w:rsid w:val="002A5C98"/>
    <w:rsid w:val="002C3130"/>
    <w:rsid w:val="002C772D"/>
    <w:rsid w:val="002E5FFE"/>
    <w:rsid w:val="002F365D"/>
    <w:rsid w:val="00303FD2"/>
    <w:rsid w:val="00312066"/>
    <w:rsid w:val="003273C7"/>
    <w:rsid w:val="0033730C"/>
    <w:rsid w:val="00346489"/>
    <w:rsid w:val="00353F0A"/>
    <w:rsid w:val="00356FF0"/>
    <w:rsid w:val="003601B2"/>
    <w:rsid w:val="00375C73"/>
    <w:rsid w:val="00395126"/>
    <w:rsid w:val="003C08B6"/>
    <w:rsid w:val="003D7C83"/>
    <w:rsid w:val="003F2651"/>
    <w:rsid w:val="003F6B1C"/>
    <w:rsid w:val="0041476F"/>
    <w:rsid w:val="00431F98"/>
    <w:rsid w:val="0044094B"/>
    <w:rsid w:val="00444B71"/>
    <w:rsid w:val="0044549E"/>
    <w:rsid w:val="00445663"/>
    <w:rsid w:val="00452711"/>
    <w:rsid w:val="004543E9"/>
    <w:rsid w:val="00462DDD"/>
    <w:rsid w:val="004651CC"/>
    <w:rsid w:val="004757E0"/>
    <w:rsid w:val="0048104A"/>
    <w:rsid w:val="004900CA"/>
    <w:rsid w:val="004B6403"/>
    <w:rsid w:val="004B6601"/>
    <w:rsid w:val="004C41B2"/>
    <w:rsid w:val="004D10C3"/>
    <w:rsid w:val="004D20F4"/>
    <w:rsid w:val="004D3197"/>
    <w:rsid w:val="004E12CF"/>
    <w:rsid w:val="004E404D"/>
    <w:rsid w:val="004F1307"/>
    <w:rsid w:val="005136E1"/>
    <w:rsid w:val="005156AA"/>
    <w:rsid w:val="005358B0"/>
    <w:rsid w:val="0054019A"/>
    <w:rsid w:val="00544339"/>
    <w:rsid w:val="00552414"/>
    <w:rsid w:val="005535EF"/>
    <w:rsid w:val="00562730"/>
    <w:rsid w:val="0056723D"/>
    <w:rsid w:val="005717F8"/>
    <w:rsid w:val="0057709D"/>
    <w:rsid w:val="005A0F64"/>
    <w:rsid w:val="005A7D02"/>
    <w:rsid w:val="005B1304"/>
    <w:rsid w:val="005B1994"/>
    <w:rsid w:val="005B476E"/>
    <w:rsid w:val="005B7A16"/>
    <w:rsid w:val="005C10F8"/>
    <w:rsid w:val="005C4555"/>
    <w:rsid w:val="005D4F60"/>
    <w:rsid w:val="00603596"/>
    <w:rsid w:val="0060577B"/>
    <w:rsid w:val="00616590"/>
    <w:rsid w:val="00620A05"/>
    <w:rsid w:val="00623694"/>
    <w:rsid w:val="00623A0F"/>
    <w:rsid w:val="0063058F"/>
    <w:rsid w:val="006543E5"/>
    <w:rsid w:val="00655D0A"/>
    <w:rsid w:val="00671420"/>
    <w:rsid w:val="006827DF"/>
    <w:rsid w:val="00691742"/>
    <w:rsid w:val="00692BE7"/>
    <w:rsid w:val="006A46E0"/>
    <w:rsid w:val="006B33DD"/>
    <w:rsid w:val="006B44EA"/>
    <w:rsid w:val="006B7CE9"/>
    <w:rsid w:val="006B7D57"/>
    <w:rsid w:val="006C2711"/>
    <w:rsid w:val="006D0BCA"/>
    <w:rsid w:val="006D588B"/>
    <w:rsid w:val="006E531D"/>
    <w:rsid w:val="006F465D"/>
    <w:rsid w:val="006F5413"/>
    <w:rsid w:val="00700CBC"/>
    <w:rsid w:val="0070174D"/>
    <w:rsid w:val="007066A3"/>
    <w:rsid w:val="0073470D"/>
    <w:rsid w:val="00741039"/>
    <w:rsid w:val="00741BCF"/>
    <w:rsid w:val="00745A86"/>
    <w:rsid w:val="00745B6A"/>
    <w:rsid w:val="00752222"/>
    <w:rsid w:val="0075547B"/>
    <w:rsid w:val="007568D2"/>
    <w:rsid w:val="00772D9A"/>
    <w:rsid w:val="00780FB8"/>
    <w:rsid w:val="007A413C"/>
    <w:rsid w:val="007A4A8D"/>
    <w:rsid w:val="007D4E2C"/>
    <w:rsid w:val="007D56C3"/>
    <w:rsid w:val="007E1300"/>
    <w:rsid w:val="007E2068"/>
    <w:rsid w:val="007F0693"/>
    <w:rsid w:val="007F3DAB"/>
    <w:rsid w:val="00803353"/>
    <w:rsid w:val="00807F06"/>
    <w:rsid w:val="008108D3"/>
    <w:rsid w:val="00810949"/>
    <w:rsid w:val="00813A25"/>
    <w:rsid w:val="00816FF5"/>
    <w:rsid w:val="00846BEC"/>
    <w:rsid w:val="00847A2E"/>
    <w:rsid w:val="00870004"/>
    <w:rsid w:val="00873AB6"/>
    <w:rsid w:val="008764A5"/>
    <w:rsid w:val="00885CA1"/>
    <w:rsid w:val="008877CD"/>
    <w:rsid w:val="008A30DF"/>
    <w:rsid w:val="008E330A"/>
    <w:rsid w:val="00914246"/>
    <w:rsid w:val="0092738F"/>
    <w:rsid w:val="009338F6"/>
    <w:rsid w:val="00940BCE"/>
    <w:rsid w:val="0094353E"/>
    <w:rsid w:val="00945F39"/>
    <w:rsid w:val="0095522B"/>
    <w:rsid w:val="00966BDB"/>
    <w:rsid w:val="009853F0"/>
    <w:rsid w:val="00997797"/>
    <w:rsid w:val="009A1523"/>
    <w:rsid w:val="009A2AB6"/>
    <w:rsid w:val="009B0118"/>
    <w:rsid w:val="009B2AA6"/>
    <w:rsid w:val="009B3693"/>
    <w:rsid w:val="009B5A28"/>
    <w:rsid w:val="009C10BC"/>
    <w:rsid w:val="00A17523"/>
    <w:rsid w:val="00A25622"/>
    <w:rsid w:val="00A268E0"/>
    <w:rsid w:val="00A31E10"/>
    <w:rsid w:val="00A32E53"/>
    <w:rsid w:val="00A35FE0"/>
    <w:rsid w:val="00A444DE"/>
    <w:rsid w:val="00A44AB9"/>
    <w:rsid w:val="00A7516E"/>
    <w:rsid w:val="00A7703C"/>
    <w:rsid w:val="00A94C47"/>
    <w:rsid w:val="00AA11BA"/>
    <w:rsid w:val="00AA5EAA"/>
    <w:rsid w:val="00AB1038"/>
    <w:rsid w:val="00AB4AE0"/>
    <w:rsid w:val="00AB6EFB"/>
    <w:rsid w:val="00AD19A2"/>
    <w:rsid w:val="00AD61E6"/>
    <w:rsid w:val="00AD68C5"/>
    <w:rsid w:val="00AE62F4"/>
    <w:rsid w:val="00AE7D3A"/>
    <w:rsid w:val="00AF115C"/>
    <w:rsid w:val="00AF282B"/>
    <w:rsid w:val="00B075D9"/>
    <w:rsid w:val="00B17AA3"/>
    <w:rsid w:val="00B31D8C"/>
    <w:rsid w:val="00B608FD"/>
    <w:rsid w:val="00B65624"/>
    <w:rsid w:val="00B70963"/>
    <w:rsid w:val="00B72F7E"/>
    <w:rsid w:val="00B8763D"/>
    <w:rsid w:val="00B9183A"/>
    <w:rsid w:val="00BA1D4D"/>
    <w:rsid w:val="00BA2AA3"/>
    <w:rsid w:val="00BB5E55"/>
    <w:rsid w:val="00BC3C6E"/>
    <w:rsid w:val="00BC6DCD"/>
    <w:rsid w:val="00BF1474"/>
    <w:rsid w:val="00BF2157"/>
    <w:rsid w:val="00C06680"/>
    <w:rsid w:val="00C07419"/>
    <w:rsid w:val="00C239A6"/>
    <w:rsid w:val="00C656F4"/>
    <w:rsid w:val="00C71ED0"/>
    <w:rsid w:val="00C72E9B"/>
    <w:rsid w:val="00C7386B"/>
    <w:rsid w:val="00C81484"/>
    <w:rsid w:val="00C8329F"/>
    <w:rsid w:val="00C867C7"/>
    <w:rsid w:val="00C976AE"/>
    <w:rsid w:val="00CA3695"/>
    <w:rsid w:val="00CA6223"/>
    <w:rsid w:val="00CB1267"/>
    <w:rsid w:val="00CB14A9"/>
    <w:rsid w:val="00CB1883"/>
    <w:rsid w:val="00CB5134"/>
    <w:rsid w:val="00CC2F9A"/>
    <w:rsid w:val="00CD01BE"/>
    <w:rsid w:val="00CE0290"/>
    <w:rsid w:val="00CE4C40"/>
    <w:rsid w:val="00CF272D"/>
    <w:rsid w:val="00D0515E"/>
    <w:rsid w:val="00D05D20"/>
    <w:rsid w:val="00D15D45"/>
    <w:rsid w:val="00D241F1"/>
    <w:rsid w:val="00D25819"/>
    <w:rsid w:val="00D31E2B"/>
    <w:rsid w:val="00D3215F"/>
    <w:rsid w:val="00D3650C"/>
    <w:rsid w:val="00D36E7A"/>
    <w:rsid w:val="00D478BA"/>
    <w:rsid w:val="00D53D29"/>
    <w:rsid w:val="00D5742A"/>
    <w:rsid w:val="00D63B5B"/>
    <w:rsid w:val="00D74FF9"/>
    <w:rsid w:val="00D8059C"/>
    <w:rsid w:val="00D80E4C"/>
    <w:rsid w:val="00D92DB8"/>
    <w:rsid w:val="00DA31A5"/>
    <w:rsid w:val="00DB0CA1"/>
    <w:rsid w:val="00DB258D"/>
    <w:rsid w:val="00DB34E6"/>
    <w:rsid w:val="00DB7201"/>
    <w:rsid w:val="00DD5E52"/>
    <w:rsid w:val="00DF1F70"/>
    <w:rsid w:val="00E0110A"/>
    <w:rsid w:val="00E04A98"/>
    <w:rsid w:val="00E11F06"/>
    <w:rsid w:val="00E23871"/>
    <w:rsid w:val="00E46B82"/>
    <w:rsid w:val="00E6681D"/>
    <w:rsid w:val="00E75B40"/>
    <w:rsid w:val="00E779B7"/>
    <w:rsid w:val="00EA585C"/>
    <w:rsid w:val="00EB1B77"/>
    <w:rsid w:val="00EB4DF3"/>
    <w:rsid w:val="00EC2C3C"/>
    <w:rsid w:val="00ED10D4"/>
    <w:rsid w:val="00EE2AC4"/>
    <w:rsid w:val="00EE582D"/>
    <w:rsid w:val="00EF3E13"/>
    <w:rsid w:val="00F062CC"/>
    <w:rsid w:val="00F10DCF"/>
    <w:rsid w:val="00F13C01"/>
    <w:rsid w:val="00F26EAD"/>
    <w:rsid w:val="00F5602F"/>
    <w:rsid w:val="00F5763E"/>
    <w:rsid w:val="00FA7408"/>
    <w:rsid w:val="00FB2EFE"/>
    <w:rsid w:val="00FB52C2"/>
    <w:rsid w:val="00FC1B02"/>
    <w:rsid w:val="00FC3080"/>
    <w:rsid w:val="00FC6EC1"/>
    <w:rsid w:val="00FD3C11"/>
    <w:rsid w:val="00FE28F2"/>
    <w:rsid w:val="00FE553F"/>
    <w:rsid w:val="00FF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624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AB4AE0"/>
    <w:pPr>
      <w:spacing w:after="0" w:line="240" w:lineRule="auto"/>
      <w:ind w:left="274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AB4AE0"/>
    <w:rPr>
      <w:rFonts w:eastAsiaTheme="majorEastAsia" w:cstheme="majorBidi"/>
      <w:b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ED10D4"/>
    <w:rPr>
      <w:b/>
      <w:bCs/>
    </w:rPr>
  </w:style>
  <w:style w:type="paragraph" w:customStyle="1" w:styleId="BCSSEitemheading">
    <w:name w:val="BCSSE item heading"/>
    <w:basedOn w:val="Normal"/>
    <w:link w:val="BCSSEitemheadingChar"/>
    <w:qFormat/>
    <w:rsid w:val="005358B0"/>
    <w:pPr>
      <w:spacing w:after="0" w:line="240" w:lineRule="auto"/>
      <w:ind w:left="180"/>
    </w:pPr>
  </w:style>
  <w:style w:type="character" w:customStyle="1" w:styleId="BCSSEitemheadingChar">
    <w:name w:val="BCSSE item heading Char"/>
    <w:basedOn w:val="DefaultParagraphFont"/>
    <w:link w:val="BCSSEitemheading"/>
    <w:rsid w:val="00535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1890</Words>
  <Characters>1077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Cole, James Stuart</cp:lastModifiedBy>
  <cp:revision>37</cp:revision>
  <cp:lastPrinted>2020-01-22T14:49:00Z</cp:lastPrinted>
  <dcterms:created xsi:type="dcterms:W3CDTF">2023-01-25T16:31:00Z</dcterms:created>
  <dcterms:modified xsi:type="dcterms:W3CDTF">2023-03-31T14:13:00Z</dcterms:modified>
</cp:coreProperties>
</file>